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5D70D3" w14:textId="65445837" w:rsidR="006560C7" w:rsidRPr="006560C7" w:rsidRDefault="006560C7" w:rsidP="00760AD6">
      <w:pPr>
        <w:ind w:left="720" w:hanging="360"/>
        <w:rPr>
          <w:lang w:val="en-GB"/>
        </w:rPr>
      </w:pPr>
      <w:r w:rsidRPr="006560C7">
        <w:rPr>
          <w:lang w:val="en-GB"/>
        </w:rPr>
        <w:t>Short Proposal form (Ai N</w:t>
      </w:r>
      <w:r>
        <w:rPr>
          <w:lang w:val="en-GB"/>
        </w:rPr>
        <w:t>ed)</w:t>
      </w:r>
    </w:p>
    <w:p w14:paraId="1F583AF9" w14:textId="16DB2A51" w:rsidR="00760AD6" w:rsidRPr="00760AD6" w:rsidRDefault="00760AD6" w:rsidP="00760AD6">
      <w:pPr>
        <w:pStyle w:val="ListParagraph"/>
        <w:numPr>
          <w:ilvl w:val="0"/>
          <w:numId w:val="1"/>
        </w:numPr>
        <w:rPr>
          <w:lang w:val="en-GB"/>
        </w:rPr>
      </w:pPr>
      <w:r w:rsidRPr="00760AD6">
        <w:rPr>
          <w:lang w:val="en-GB"/>
        </w:rPr>
        <w:t xml:space="preserve">Details of intended secretary Intended secretary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410"/>
        <w:gridCol w:w="6292"/>
      </w:tblGrid>
      <w:tr w:rsidR="006560C7" w:rsidRPr="00760AD6" w14:paraId="6EFC944D" w14:textId="61D83515" w:rsidTr="006560C7">
        <w:tc>
          <w:tcPr>
            <w:tcW w:w="2442" w:type="dxa"/>
          </w:tcPr>
          <w:p w14:paraId="2141A8FC" w14:textId="77777777" w:rsidR="006560C7" w:rsidRPr="00760AD6" w:rsidRDefault="006560C7" w:rsidP="00B6224A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Name: </w:t>
            </w:r>
          </w:p>
        </w:tc>
        <w:tc>
          <w:tcPr>
            <w:tcW w:w="6486" w:type="dxa"/>
          </w:tcPr>
          <w:p w14:paraId="3E7951C7" w14:textId="77777777" w:rsidR="006560C7" w:rsidRPr="00760AD6" w:rsidRDefault="006560C7" w:rsidP="00B6224A">
            <w:pPr>
              <w:rPr>
                <w:lang w:val="en-GB"/>
              </w:rPr>
            </w:pPr>
          </w:p>
        </w:tc>
      </w:tr>
      <w:tr w:rsidR="006560C7" w:rsidRPr="00760AD6" w14:paraId="63EA38FA" w14:textId="4F430F64" w:rsidTr="006560C7">
        <w:tc>
          <w:tcPr>
            <w:tcW w:w="2442" w:type="dxa"/>
          </w:tcPr>
          <w:p w14:paraId="43B723EE" w14:textId="498EFAA1" w:rsidR="006560C7" w:rsidRPr="00760AD6" w:rsidRDefault="006560C7" w:rsidP="006560C7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E-mail address: </w:t>
            </w:r>
          </w:p>
        </w:tc>
        <w:tc>
          <w:tcPr>
            <w:tcW w:w="6486" w:type="dxa"/>
          </w:tcPr>
          <w:p w14:paraId="5AB24FD6" w14:textId="77777777" w:rsidR="006560C7" w:rsidRPr="00760AD6" w:rsidRDefault="006560C7" w:rsidP="00760AD6">
            <w:pPr>
              <w:ind w:left="360"/>
              <w:rPr>
                <w:lang w:val="en-GB"/>
              </w:rPr>
            </w:pPr>
          </w:p>
        </w:tc>
      </w:tr>
      <w:tr w:rsidR="006560C7" w:rsidRPr="00760AD6" w14:paraId="735B8A3D" w14:textId="05AD9CC9" w:rsidTr="006560C7">
        <w:tc>
          <w:tcPr>
            <w:tcW w:w="2442" w:type="dxa"/>
          </w:tcPr>
          <w:p w14:paraId="10D91732" w14:textId="46A77DAF" w:rsidR="006560C7" w:rsidRPr="00760AD6" w:rsidRDefault="006560C7" w:rsidP="006560C7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Organization: </w:t>
            </w:r>
          </w:p>
        </w:tc>
        <w:tc>
          <w:tcPr>
            <w:tcW w:w="6486" w:type="dxa"/>
          </w:tcPr>
          <w:p w14:paraId="70648EE7" w14:textId="77777777" w:rsidR="006560C7" w:rsidRPr="00760AD6" w:rsidRDefault="006560C7" w:rsidP="00760AD6">
            <w:pPr>
              <w:ind w:left="360"/>
              <w:rPr>
                <w:lang w:val="en-GB"/>
              </w:rPr>
            </w:pPr>
          </w:p>
        </w:tc>
      </w:tr>
      <w:tr w:rsidR="006560C7" w:rsidRPr="00760AD6" w14:paraId="4FB70418" w14:textId="5CCB237C" w:rsidTr="006560C7">
        <w:tc>
          <w:tcPr>
            <w:tcW w:w="2442" w:type="dxa"/>
          </w:tcPr>
          <w:p w14:paraId="52317DE1" w14:textId="7673C898" w:rsidR="006560C7" w:rsidRPr="00760AD6" w:rsidRDefault="006560C7" w:rsidP="006560C7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Address: </w:t>
            </w:r>
          </w:p>
        </w:tc>
        <w:tc>
          <w:tcPr>
            <w:tcW w:w="6486" w:type="dxa"/>
          </w:tcPr>
          <w:p w14:paraId="781D37B7" w14:textId="77777777" w:rsidR="006560C7" w:rsidRPr="00760AD6" w:rsidRDefault="006560C7" w:rsidP="00760AD6">
            <w:pPr>
              <w:ind w:left="360"/>
              <w:rPr>
                <w:lang w:val="en-GB"/>
              </w:rPr>
            </w:pPr>
          </w:p>
        </w:tc>
      </w:tr>
      <w:tr w:rsidR="006560C7" w:rsidRPr="00760AD6" w14:paraId="015F1E0E" w14:textId="13EF685C" w:rsidTr="006560C7">
        <w:tc>
          <w:tcPr>
            <w:tcW w:w="2442" w:type="dxa"/>
          </w:tcPr>
          <w:p w14:paraId="77B54D30" w14:textId="1568E41F" w:rsidR="006560C7" w:rsidRPr="00760AD6" w:rsidRDefault="006560C7" w:rsidP="006560C7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Phone number: </w:t>
            </w:r>
          </w:p>
        </w:tc>
        <w:tc>
          <w:tcPr>
            <w:tcW w:w="6486" w:type="dxa"/>
          </w:tcPr>
          <w:p w14:paraId="62835515" w14:textId="77777777" w:rsidR="006560C7" w:rsidRPr="00760AD6" w:rsidRDefault="006560C7" w:rsidP="00760AD6">
            <w:pPr>
              <w:ind w:left="360"/>
              <w:rPr>
                <w:lang w:val="en-GB"/>
              </w:rPr>
            </w:pPr>
          </w:p>
        </w:tc>
      </w:tr>
      <w:tr w:rsidR="006560C7" w:rsidRPr="00760AD6" w14:paraId="5E4DD5D1" w14:textId="6363E14A" w:rsidTr="006560C7">
        <w:tc>
          <w:tcPr>
            <w:tcW w:w="2442" w:type="dxa"/>
          </w:tcPr>
          <w:p w14:paraId="1B7122B9" w14:textId="77777777" w:rsidR="006560C7" w:rsidRPr="00760AD6" w:rsidRDefault="006560C7" w:rsidP="00B6224A">
            <w:pPr>
              <w:rPr>
                <w:lang w:val="en-GB"/>
              </w:rPr>
            </w:pPr>
          </w:p>
        </w:tc>
        <w:tc>
          <w:tcPr>
            <w:tcW w:w="6486" w:type="dxa"/>
          </w:tcPr>
          <w:p w14:paraId="09C6CBD9" w14:textId="77777777" w:rsidR="006560C7" w:rsidRPr="00760AD6" w:rsidRDefault="006560C7" w:rsidP="00B6224A">
            <w:pPr>
              <w:rPr>
                <w:lang w:val="en-GB"/>
              </w:rPr>
            </w:pPr>
          </w:p>
        </w:tc>
      </w:tr>
    </w:tbl>
    <w:p w14:paraId="3487BCFA" w14:textId="77777777" w:rsidR="00760AD6" w:rsidRDefault="00760AD6" w:rsidP="00760AD6">
      <w:pPr>
        <w:ind w:left="360"/>
        <w:rPr>
          <w:lang w:val="en-GB"/>
        </w:rPr>
      </w:pPr>
      <w:r w:rsidRPr="00760AD6">
        <w:rPr>
          <w:lang w:val="en-GB"/>
        </w:rPr>
        <w:t xml:space="preserve">Possibly extra contact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410"/>
        <w:gridCol w:w="6292"/>
      </w:tblGrid>
      <w:tr w:rsidR="006560C7" w:rsidRPr="00760AD6" w14:paraId="3B7DB9EF" w14:textId="77777777" w:rsidTr="00B6224A">
        <w:tc>
          <w:tcPr>
            <w:tcW w:w="2442" w:type="dxa"/>
          </w:tcPr>
          <w:p w14:paraId="6C95C4D7" w14:textId="77777777" w:rsidR="006560C7" w:rsidRPr="00760AD6" w:rsidRDefault="006560C7" w:rsidP="00B6224A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Name: </w:t>
            </w:r>
          </w:p>
        </w:tc>
        <w:tc>
          <w:tcPr>
            <w:tcW w:w="6486" w:type="dxa"/>
          </w:tcPr>
          <w:p w14:paraId="48AD4D5D" w14:textId="77777777" w:rsidR="006560C7" w:rsidRPr="00760AD6" w:rsidRDefault="006560C7" w:rsidP="00B6224A">
            <w:pPr>
              <w:rPr>
                <w:lang w:val="en-GB"/>
              </w:rPr>
            </w:pPr>
          </w:p>
        </w:tc>
      </w:tr>
      <w:tr w:rsidR="006560C7" w:rsidRPr="00760AD6" w14:paraId="2AFAB135" w14:textId="77777777" w:rsidTr="00B6224A">
        <w:tc>
          <w:tcPr>
            <w:tcW w:w="2442" w:type="dxa"/>
          </w:tcPr>
          <w:p w14:paraId="6152D4CC" w14:textId="77777777" w:rsidR="006560C7" w:rsidRPr="00760AD6" w:rsidRDefault="006560C7" w:rsidP="00B6224A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E-mail address: </w:t>
            </w:r>
          </w:p>
        </w:tc>
        <w:tc>
          <w:tcPr>
            <w:tcW w:w="6486" w:type="dxa"/>
          </w:tcPr>
          <w:p w14:paraId="41BA812F" w14:textId="77777777" w:rsidR="006560C7" w:rsidRPr="00760AD6" w:rsidRDefault="006560C7" w:rsidP="00B6224A">
            <w:pPr>
              <w:ind w:left="360"/>
              <w:rPr>
                <w:lang w:val="en-GB"/>
              </w:rPr>
            </w:pPr>
          </w:p>
        </w:tc>
      </w:tr>
      <w:tr w:rsidR="006560C7" w:rsidRPr="00760AD6" w14:paraId="00F5F81C" w14:textId="77777777" w:rsidTr="00B6224A">
        <w:tc>
          <w:tcPr>
            <w:tcW w:w="2442" w:type="dxa"/>
          </w:tcPr>
          <w:p w14:paraId="6E6CFC84" w14:textId="77777777" w:rsidR="006560C7" w:rsidRPr="00760AD6" w:rsidRDefault="006560C7" w:rsidP="00B6224A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Organization: </w:t>
            </w:r>
          </w:p>
        </w:tc>
        <w:tc>
          <w:tcPr>
            <w:tcW w:w="6486" w:type="dxa"/>
          </w:tcPr>
          <w:p w14:paraId="662051FB" w14:textId="77777777" w:rsidR="006560C7" w:rsidRPr="00760AD6" w:rsidRDefault="006560C7" w:rsidP="00B6224A">
            <w:pPr>
              <w:ind w:left="360"/>
              <w:rPr>
                <w:lang w:val="en-GB"/>
              </w:rPr>
            </w:pPr>
          </w:p>
        </w:tc>
      </w:tr>
      <w:tr w:rsidR="006560C7" w:rsidRPr="00760AD6" w14:paraId="21F561AD" w14:textId="77777777" w:rsidTr="00B6224A">
        <w:tc>
          <w:tcPr>
            <w:tcW w:w="2442" w:type="dxa"/>
          </w:tcPr>
          <w:p w14:paraId="773BE930" w14:textId="77777777" w:rsidR="006560C7" w:rsidRPr="00760AD6" w:rsidRDefault="006560C7" w:rsidP="00B6224A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Address: </w:t>
            </w:r>
          </w:p>
        </w:tc>
        <w:tc>
          <w:tcPr>
            <w:tcW w:w="6486" w:type="dxa"/>
          </w:tcPr>
          <w:p w14:paraId="506DDE48" w14:textId="77777777" w:rsidR="006560C7" w:rsidRPr="00760AD6" w:rsidRDefault="006560C7" w:rsidP="00B6224A">
            <w:pPr>
              <w:ind w:left="360"/>
              <w:rPr>
                <w:lang w:val="en-GB"/>
              </w:rPr>
            </w:pPr>
          </w:p>
        </w:tc>
      </w:tr>
      <w:tr w:rsidR="006560C7" w:rsidRPr="00760AD6" w14:paraId="2526E5A8" w14:textId="77777777" w:rsidTr="00B6224A">
        <w:tc>
          <w:tcPr>
            <w:tcW w:w="2442" w:type="dxa"/>
          </w:tcPr>
          <w:p w14:paraId="5DB0E471" w14:textId="77777777" w:rsidR="006560C7" w:rsidRPr="00760AD6" w:rsidRDefault="006560C7" w:rsidP="00B6224A">
            <w:pPr>
              <w:rPr>
                <w:lang w:val="en-GB"/>
              </w:rPr>
            </w:pPr>
            <w:r w:rsidRPr="00760AD6">
              <w:rPr>
                <w:lang w:val="en-GB"/>
              </w:rPr>
              <w:t xml:space="preserve">Phone number: </w:t>
            </w:r>
          </w:p>
        </w:tc>
        <w:tc>
          <w:tcPr>
            <w:tcW w:w="6486" w:type="dxa"/>
          </w:tcPr>
          <w:p w14:paraId="66389E89" w14:textId="77777777" w:rsidR="006560C7" w:rsidRPr="00760AD6" w:rsidRDefault="006560C7" w:rsidP="00B6224A">
            <w:pPr>
              <w:ind w:left="360"/>
              <w:rPr>
                <w:lang w:val="en-GB"/>
              </w:rPr>
            </w:pPr>
          </w:p>
        </w:tc>
      </w:tr>
      <w:tr w:rsidR="006560C7" w:rsidRPr="00760AD6" w14:paraId="5BFEA2F4" w14:textId="77777777" w:rsidTr="00B6224A">
        <w:tc>
          <w:tcPr>
            <w:tcW w:w="2442" w:type="dxa"/>
          </w:tcPr>
          <w:p w14:paraId="6045297B" w14:textId="77777777" w:rsidR="006560C7" w:rsidRPr="00760AD6" w:rsidRDefault="006560C7" w:rsidP="00B6224A">
            <w:pPr>
              <w:rPr>
                <w:lang w:val="en-GB"/>
              </w:rPr>
            </w:pPr>
          </w:p>
        </w:tc>
        <w:tc>
          <w:tcPr>
            <w:tcW w:w="6486" w:type="dxa"/>
          </w:tcPr>
          <w:p w14:paraId="58555083" w14:textId="77777777" w:rsidR="006560C7" w:rsidRPr="00760AD6" w:rsidRDefault="006560C7" w:rsidP="00B6224A">
            <w:pPr>
              <w:rPr>
                <w:lang w:val="en-GB"/>
              </w:rPr>
            </w:pPr>
          </w:p>
        </w:tc>
      </w:tr>
      <w:tr w:rsidR="006560C7" w:rsidRPr="00C61718" w14:paraId="651E8A44" w14:textId="77777777" w:rsidTr="00B6224A">
        <w:tc>
          <w:tcPr>
            <w:tcW w:w="2442" w:type="dxa"/>
          </w:tcPr>
          <w:p w14:paraId="3B458F85" w14:textId="4517765F" w:rsidR="006560C7" w:rsidRPr="00760AD6" w:rsidRDefault="006560C7" w:rsidP="00B6224A">
            <w:pPr>
              <w:rPr>
                <w:lang w:val="en-GB"/>
              </w:rPr>
            </w:pPr>
            <w:r w:rsidRPr="00760AD6">
              <w:rPr>
                <w:lang w:val="en-GB"/>
              </w:rPr>
              <w:t>Contact via which AI hub, NLAIC working group or building block?</w:t>
            </w:r>
          </w:p>
        </w:tc>
        <w:tc>
          <w:tcPr>
            <w:tcW w:w="6486" w:type="dxa"/>
          </w:tcPr>
          <w:p w14:paraId="769FA234" w14:textId="77777777" w:rsidR="006560C7" w:rsidRPr="00760AD6" w:rsidRDefault="006560C7" w:rsidP="00B6224A">
            <w:pPr>
              <w:rPr>
                <w:lang w:val="en-GB"/>
              </w:rPr>
            </w:pPr>
          </w:p>
        </w:tc>
      </w:tr>
    </w:tbl>
    <w:p w14:paraId="11E7B317" w14:textId="77777777" w:rsidR="006560C7" w:rsidRDefault="006560C7" w:rsidP="006560C7">
      <w:pPr>
        <w:rPr>
          <w:lang w:val="en-GB"/>
        </w:rPr>
      </w:pPr>
    </w:p>
    <w:p w14:paraId="018F0E10" w14:textId="681B29D1" w:rsidR="006560C7" w:rsidRPr="006560C7" w:rsidRDefault="00760AD6" w:rsidP="006560C7">
      <w:pPr>
        <w:pStyle w:val="ListParagraph"/>
        <w:numPr>
          <w:ilvl w:val="0"/>
          <w:numId w:val="1"/>
        </w:numPr>
        <w:rPr>
          <w:lang w:val="en-GB"/>
        </w:rPr>
      </w:pPr>
      <w:r w:rsidRPr="006560C7">
        <w:rPr>
          <w:lang w:val="en-GB"/>
        </w:rPr>
        <w:t xml:space="preserve">Content description (max 500 words per entry field of this section)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90"/>
        <w:gridCol w:w="4312"/>
      </w:tblGrid>
      <w:tr w:rsidR="006560C7" w14:paraId="53CA9446" w14:textId="77777777" w:rsidTr="006560C7">
        <w:tc>
          <w:tcPr>
            <w:tcW w:w="4606" w:type="dxa"/>
          </w:tcPr>
          <w:p w14:paraId="26BE2DCD" w14:textId="6F4B2A74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Title</w:t>
            </w:r>
          </w:p>
        </w:tc>
        <w:tc>
          <w:tcPr>
            <w:tcW w:w="4606" w:type="dxa"/>
          </w:tcPr>
          <w:p w14:paraId="68EFD4FB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:rsidRPr="00C61718" w14:paraId="2EA5E70D" w14:textId="77777777" w:rsidTr="006560C7">
        <w:tc>
          <w:tcPr>
            <w:tcW w:w="4606" w:type="dxa"/>
          </w:tcPr>
          <w:p w14:paraId="1DA71B45" w14:textId="2C68F8E1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Key question of the proposed first trajectory(s) and solution direction(s)</w:t>
            </w:r>
          </w:p>
        </w:tc>
        <w:tc>
          <w:tcPr>
            <w:tcW w:w="4606" w:type="dxa"/>
          </w:tcPr>
          <w:p w14:paraId="2ECDF7BD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14:paraId="16FCDFE3" w14:textId="77777777" w:rsidTr="006560C7">
        <w:tc>
          <w:tcPr>
            <w:tcW w:w="4606" w:type="dxa"/>
          </w:tcPr>
          <w:p w14:paraId="2D9DABF3" w14:textId="1C76B2C6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Which area of application?</w:t>
            </w:r>
          </w:p>
        </w:tc>
        <w:tc>
          <w:tcPr>
            <w:tcW w:w="4606" w:type="dxa"/>
          </w:tcPr>
          <w:p w14:paraId="14DA5508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14:paraId="692222D1" w14:textId="77777777" w:rsidTr="006560C7">
        <w:tc>
          <w:tcPr>
            <w:tcW w:w="4606" w:type="dxa"/>
          </w:tcPr>
          <w:p w14:paraId="7E25C1FB" w14:textId="0D50B6DB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Intended outcome and impact</w:t>
            </w:r>
          </w:p>
        </w:tc>
        <w:tc>
          <w:tcPr>
            <w:tcW w:w="4606" w:type="dxa"/>
          </w:tcPr>
          <w:p w14:paraId="098FB512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14:paraId="31ED9353" w14:textId="77777777" w:rsidTr="006560C7">
        <w:tc>
          <w:tcPr>
            <w:tcW w:w="4606" w:type="dxa"/>
          </w:tcPr>
          <w:p w14:paraId="5D9E9D5E" w14:textId="07E388F9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Intended consortium</w:t>
            </w:r>
          </w:p>
        </w:tc>
        <w:tc>
          <w:tcPr>
            <w:tcW w:w="4606" w:type="dxa"/>
          </w:tcPr>
          <w:p w14:paraId="2907F924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:rsidRPr="00C61718" w14:paraId="38660EFD" w14:textId="77777777" w:rsidTr="006560C7">
        <w:tc>
          <w:tcPr>
            <w:tcW w:w="4606" w:type="dxa"/>
          </w:tcPr>
          <w:p w14:paraId="0239A84E" w14:textId="0F1DE1ED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The intended collaboration with the AI hub(s) and other stakeholders</w:t>
            </w:r>
          </w:p>
        </w:tc>
        <w:tc>
          <w:tcPr>
            <w:tcW w:w="4606" w:type="dxa"/>
          </w:tcPr>
          <w:p w14:paraId="78FA60F2" w14:textId="77777777" w:rsidR="006560C7" w:rsidRDefault="006560C7" w:rsidP="006560C7">
            <w:pPr>
              <w:rPr>
                <w:lang w:val="en-GB"/>
              </w:rPr>
            </w:pPr>
          </w:p>
        </w:tc>
      </w:tr>
    </w:tbl>
    <w:p w14:paraId="69A2AC13" w14:textId="77777777" w:rsidR="006560C7" w:rsidRDefault="006560C7" w:rsidP="006560C7">
      <w:pPr>
        <w:ind w:left="360"/>
        <w:rPr>
          <w:lang w:val="en-GB"/>
        </w:rPr>
      </w:pPr>
    </w:p>
    <w:p w14:paraId="1726C302" w14:textId="4513D601" w:rsidR="006560C7" w:rsidRDefault="00760AD6" w:rsidP="006560C7">
      <w:pPr>
        <w:pStyle w:val="ListParagraph"/>
        <w:numPr>
          <w:ilvl w:val="0"/>
          <w:numId w:val="1"/>
        </w:numPr>
        <w:rPr>
          <w:lang w:val="en-GB"/>
        </w:rPr>
      </w:pPr>
      <w:r w:rsidRPr="006560C7">
        <w:rPr>
          <w:lang w:val="en-GB"/>
        </w:rPr>
        <w:t xml:space="preserve">Participants to be registered for co-creation workshop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93"/>
        <w:gridCol w:w="4309"/>
      </w:tblGrid>
      <w:tr w:rsidR="006560C7" w14:paraId="63AF2E0E" w14:textId="77777777" w:rsidTr="006560C7">
        <w:tc>
          <w:tcPr>
            <w:tcW w:w="4488" w:type="dxa"/>
          </w:tcPr>
          <w:p w14:paraId="749709D4" w14:textId="238235DC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Participant 1:</w:t>
            </w:r>
          </w:p>
        </w:tc>
        <w:tc>
          <w:tcPr>
            <w:tcW w:w="4440" w:type="dxa"/>
          </w:tcPr>
          <w:p w14:paraId="61610FFC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14:paraId="4D0AF5D4" w14:textId="77777777" w:rsidTr="006560C7">
        <w:tc>
          <w:tcPr>
            <w:tcW w:w="4488" w:type="dxa"/>
          </w:tcPr>
          <w:p w14:paraId="5286C46C" w14:textId="6ECB76F4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Name:</w:t>
            </w:r>
          </w:p>
        </w:tc>
        <w:tc>
          <w:tcPr>
            <w:tcW w:w="4440" w:type="dxa"/>
          </w:tcPr>
          <w:p w14:paraId="172A4E4F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14:paraId="70C44F13" w14:textId="77777777" w:rsidTr="006560C7">
        <w:tc>
          <w:tcPr>
            <w:tcW w:w="4488" w:type="dxa"/>
          </w:tcPr>
          <w:p w14:paraId="3885AAA5" w14:textId="0CE09F0B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Phone number:</w:t>
            </w:r>
          </w:p>
        </w:tc>
        <w:tc>
          <w:tcPr>
            <w:tcW w:w="4440" w:type="dxa"/>
          </w:tcPr>
          <w:p w14:paraId="7AF0539B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14:paraId="3C1EB30A" w14:textId="77777777" w:rsidTr="006560C7">
        <w:tc>
          <w:tcPr>
            <w:tcW w:w="4488" w:type="dxa"/>
          </w:tcPr>
          <w:p w14:paraId="361A9027" w14:textId="35ABB9A2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E-mail address:</w:t>
            </w:r>
          </w:p>
        </w:tc>
        <w:tc>
          <w:tcPr>
            <w:tcW w:w="4440" w:type="dxa"/>
          </w:tcPr>
          <w:p w14:paraId="3418F293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14:paraId="54607251" w14:textId="77777777" w:rsidTr="006560C7">
        <w:tc>
          <w:tcPr>
            <w:tcW w:w="4488" w:type="dxa"/>
          </w:tcPr>
          <w:p w14:paraId="00C764F9" w14:textId="544CCBA2" w:rsidR="006560C7" w:rsidRDefault="006560C7" w:rsidP="006560C7">
            <w:pPr>
              <w:rPr>
                <w:lang w:val="en-GB"/>
              </w:rPr>
            </w:pPr>
            <w:r w:rsidRPr="006560C7">
              <w:rPr>
                <w:lang w:val="en-GB"/>
              </w:rPr>
              <w:t>Organization:</w:t>
            </w:r>
          </w:p>
        </w:tc>
        <w:tc>
          <w:tcPr>
            <w:tcW w:w="4440" w:type="dxa"/>
          </w:tcPr>
          <w:p w14:paraId="7C794BDE" w14:textId="77777777" w:rsidR="006560C7" w:rsidRDefault="006560C7" w:rsidP="006560C7">
            <w:pPr>
              <w:rPr>
                <w:lang w:val="en-GB"/>
              </w:rPr>
            </w:pPr>
          </w:p>
        </w:tc>
      </w:tr>
      <w:tr w:rsidR="006560C7" w14:paraId="25A35EEF" w14:textId="77777777" w:rsidTr="006560C7">
        <w:tc>
          <w:tcPr>
            <w:tcW w:w="4488" w:type="dxa"/>
          </w:tcPr>
          <w:p w14:paraId="348A33DE" w14:textId="1A2A9A95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 xml:space="preserve">Participant </w:t>
            </w:r>
            <w:r>
              <w:rPr>
                <w:lang w:val="en-GB"/>
              </w:rPr>
              <w:t>2</w:t>
            </w:r>
            <w:r w:rsidRPr="006560C7">
              <w:rPr>
                <w:lang w:val="en-GB"/>
              </w:rPr>
              <w:t>:</w:t>
            </w:r>
          </w:p>
        </w:tc>
        <w:tc>
          <w:tcPr>
            <w:tcW w:w="4440" w:type="dxa"/>
          </w:tcPr>
          <w:p w14:paraId="34F49275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5D2F0506" w14:textId="77777777" w:rsidTr="006560C7">
        <w:tc>
          <w:tcPr>
            <w:tcW w:w="4488" w:type="dxa"/>
          </w:tcPr>
          <w:p w14:paraId="077DB4CB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Name:</w:t>
            </w:r>
          </w:p>
        </w:tc>
        <w:tc>
          <w:tcPr>
            <w:tcW w:w="4440" w:type="dxa"/>
          </w:tcPr>
          <w:p w14:paraId="7C8D8B89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694C2B14" w14:textId="77777777" w:rsidTr="006560C7">
        <w:tc>
          <w:tcPr>
            <w:tcW w:w="4488" w:type="dxa"/>
          </w:tcPr>
          <w:p w14:paraId="6FE09390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Phone number:</w:t>
            </w:r>
          </w:p>
        </w:tc>
        <w:tc>
          <w:tcPr>
            <w:tcW w:w="4440" w:type="dxa"/>
          </w:tcPr>
          <w:p w14:paraId="1589FA18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4EBCC574" w14:textId="77777777" w:rsidTr="006560C7">
        <w:tc>
          <w:tcPr>
            <w:tcW w:w="4488" w:type="dxa"/>
          </w:tcPr>
          <w:p w14:paraId="2A1D9F98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E-mail address:</w:t>
            </w:r>
          </w:p>
        </w:tc>
        <w:tc>
          <w:tcPr>
            <w:tcW w:w="4440" w:type="dxa"/>
          </w:tcPr>
          <w:p w14:paraId="4D805153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06B5B5B3" w14:textId="77777777" w:rsidTr="006560C7">
        <w:tc>
          <w:tcPr>
            <w:tcW w:w="4488" w:type="dxa"/>
          </w:tcPr>
          <w:p w14:paraId="3AEFC6FC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Organization:</w:t>
            </w:r>
          </w:p>
        </w:tc>
        <w:tc>
          <w:tcPr>
            <w:tcW w:w="4440" w:type="dxa"/>
          </w:tcPr>
          <w:p w14:paraId="1BB19534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758A24DC" w14:textId="77777777" w:rsidTr="006560C7">
        <w:tc>
          <w:tcPr>
            <w:tcW w:w="4488" w:type="dxa"/>
          </w:tcPr>
          <w:p w14:paraId="04084449" w14:textId="0F711C75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 xml:space="preserve">Participant </w:t>
            </w:r>
            <w:r>
              <w:rPr>
                <w:lang w:val="en-GB"/>
              </w:rPr>
              <w:t>3</w:t>
            </w:r>
            <w:r w:rsidRPr="006560C7">
              <w:rPr>
                <w:lang w:val="en-GB"/>
              </w:rPr>
              <w:t>:</w:t>
            </w:r>
          </w:p>
        </w:tc>
        <w:tc>
          <w:tcPr>
            <w:tcW w:w="4440" w:type="dxa"/>
          </w:tcPr>
          <w:p w14:paraId="4C305719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5F0C8653" w14:textId="77777777" w:rsidTr="006560C7">
        <w:tc>
          <w:tcPr>
            <w:tcW w:w="4488" w:type="dxa"/>
          </w:tcPr>
          <w:p w14:paraId="4FB4F066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Name:</w:t>
            </w:r>
          </w:p>
        </w:tc>
        <w:tc>
          <w:tcPr>
            <w:tcW w:w="4440" w:type="dxa"/>
          </w:tcPr>
          <w:p w14:paraId="6B776938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5D73D2C4" w14:textId="77777777" w:rsidTr="006560C7">
        <w:tc>
          <w:tcPr>
            <w:tcW w:w="4488" w:type="dxa"/>
          </w:tcPr>
          <w:p w14:paraId="7E89F717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Phone number:</w:t>
            </w:r>
          </w:p>
        </w:tc>
        <w:tc>
          <w:tcPr>
            <w:tcW w:w="4440" w:type="dxa"/>
          </w:tcPr>
          <w:p w14:paraId="0DD91E80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03A690AF" w14:textId="77777777" w:rsidTr="006560C7">
        <w:tc>
          <w:tcPr>
            <w:tcW w:w="4488" w:type="dxa"/>
          </w:tcPr>
          <w:p w14:paraId="3F6980DF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E-mail address:</w:t>
            </w:r>
          </w:p>
        </w:tc>
        <w:tc>
          <w:tcPr>
            <w:tcW w:w="4440" w:type="dxa"/>
          </w:tcPr>
          <w:p w14:paraId="4D81B26B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372AC5E7" w14:textId="77777777" w:rsidTr="006560C7">
        <w:tc>
          <w:tcPr>
            <w:tcW w:w="4488" w:type="dxa"/>
          </w:tcPr>
          <w:p w14:paraId="28094CF0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Organization:</w:t>
            </w:r>
          </w:p>
        </w:tc>
        <w:tc>
          <w:tcPr>
            <w:tcW w:w="4440" w:type="dxa"/>
          </w:tcPr>
          <w:p w14:paraId="07D951FB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77446E47" w14:textId="77777777" w:rsidTr="006560C7">
        <w:tc>
          <w:tcPr>
            <w:tcW w:w="4488" w:type="dxa"/>
          </w:tcPr>
          <w:p w14:paraId="7EF6FFD6" w14:textId="0B7967D6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 xml:space="preserve">Participant </w:t>
            </w:r>
            <w:r>
              <w:rPr>
                <w:lang w:val="en-GB"/>
              </w:rPr>
              <w:t>4</w:t>
            </w:r>
            <w:r w:rsidRPr="006560C7">
              <w:rPr>
                <w:lang w:val="en-GB"/>
              </w:rPr>
              <w:t>:</w:t>
            </w:r>
          </w:p>
        </w:tc>
        <w:tc>
          <w:tcPr>
            <w:tcW w:w="4440" w:type="dxa"/>
          </w:tcPr>
          <w:p w14:paraId="64C1BB89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64227EAF" w14:textId="77777777" w:rsidTr="006560C7">
        <w:tc>
          <w:tcPr>
            <w:tcW w:w="4488" w:type="dxa"/>
          </w:tcPr>
          <w:p w14:paraId="17478F22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Name:</w:t>
            </w:r>
          </w:p>
        </w:tc>
        <w:tc>
          <w:tcPr>
            <w:tcW w:w="4440" w:type="dxa"/>
          </w:tcPr>
          <w:p w14:paraId="2F4AD036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75649361" w14:textId="77777777" w:rsidTr="006560C7">
        <w:tc>
          <w:tcPr>
            <w:tcW w:w="4488" w:type="dxa"/>
          </w:tcPr>
          <w:p w14:paraId="1A62DBF7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Phone number:</w:t>
            </w:r>
          </w:p>
        </w:tc>
        <w:tc>
          <w:tcPr>
            <w:tcW w:w="4440" w:type="dxa"/>
          </w:tcPr>
          <w:p w14:paraId="5D9D44C8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302FB6B3" w14:textId="77777777" w:rsidTr="006560C7">
        <w:tc>
          <w:tcPr>
            <w:tcW w:w="4488" w:type="dxa"/>
          </w:tcPr>
          <w:p w14:paraId="2E76F191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E-mail address:</w:t>
            </w:r>
          </w:p>
        </w:tc>
        <w:tc>
          <w:tcPr>
            <w:tcW w:w="4440" w:type="dxa"/>
          </w:tcPr>
          <w:p w14:paraId="241E0EEF" w14:textId="77777777" w:rsidR="006560C7" w:rsidRDefault="006560C7" w:rsidP="00B6224A">
            <w:pPr>
              <w:rPr>
                <w:lang w:val="en-GB"/>
              </w:rPr>
            </w:pPr>
          </w:p>
        </w:tc>
      </w:tr>
      <w:tr w:rsidR="006560C7" w14:paraId="231923F4" w14:textId="77777777" w:rsidTr="006560C7">
        <w:tc>
          <w:tcPr>
            <w:tcW w:w="4488" w:type="dxa"/>
          </w:tcPr>
          <w:p w14:paraId="3180BCA2" w14:textId="77777777" w:rsidR="006560C7" w:rsidRDefault="006560C7" w:rsidP="00B6224A">
            <w:pPr>
              <w:rPr>
                <w:lang w:val="en-GB"/>
              </w:rPr>
            </w:pPr>
            <w:r w:rsidRPr="006560C7">
              <w:rPr>
                <w:lang w:val="en-GB"/>
              </w:rPr>
              <w:t>Organization:</w:t>
            </w:r>
          </w:p>
        </w:tc>
        <w:tc>
          <w:tcPr>
            <w:tcW w:w="4440" w:type="dxa"/>
          </w:tcPr>
          <w:p w14:paraId="32D150E5" w14:textId="77777777" w:rsidR="006560C7" w:rsidRDefault="006560C7" w:rsidP="00B6224A">
            <w:pPr>
              <w:rPr>
                <w:lang w:val="en-GB"/>
              </w:rPr>
            </w:pPr>
          </w:p>
        </w:tc>
      </w:tr>
    </w:tbl>
    <w:p w14:paraId="025CF944" w14:textId="77777777" w:rsidR="006560C7" w:rsidRPr="006560C7" w:rsidRDefault="006560C7" w:rsidP="006560C7">
      <w:pPr>
        <w:ind w:left="360"/>
        <w:rPr>
          <w:lang w:val="en-GB"/>
        </w:rPr>
      </w:pPr>
    </w:p>
    <w:p w14:paraId="41DA70D3" w14:textId="212CECA8" w:rsidR="00792249" w:rsidRDefault="00792249" w:rsidP="006560C7">
      <w:pPr>
        <w:rPr>
          <w:lang w:val="en-GB"/>
        </w:rPr>
      </w:pPr>
    </w:p>
    <w:p w14:paraId="62DA6AEE" w14:textId="46128588" w:rsidR="006560C7" w:rsidRPr="006D2DE5" w:rsidRDefault="00036980" w:rsidP="006560C7">
      <w:pPr>
        <w:rPr>
          <w:b/>
          <w:bCs/>
          <w:lang w:val="en-GB"/>
        </w:rPr>
      </w:pPr>
      <w:r w:rsidRPr="006D2DE5">
        <w:rPr>
          <w:b/>
          <w:bCs/>
          <w:lang w:val="en-GB"/>
        </w:rPr>
        <w:t>Key question of the proposed first trajectory(s) and solution direction(s)</w:t>
      </w:r>
    </w:p>
    <w:p w14:paraId="2AFE3B8C" w14:textId="5ABEF62C" w:rsidR="009B2440" w:rsidRDefault="002D6AAF" w:rsidP="00624B9F">
      <w:pPr>
        <w:jc w:val="both"/>
        <w:rPr>
          <w:lang w:val="en-GB"/>
        </w:rPr>
      </w:pPr>
      <w:commentRangeStart w:id="0"/>
      <w:r>
        <w:rPr>
          <w:lang w:val="en-GB"/>
        </w:rPr>
        <w:t xml:space="preserve">A brief look at the daily news </w:t>
      </w:r>
      <w:r w:rsidR="00C4795F">
        <w:rPr>
          <w:lang w:val="en-GB"/>
        </w:rPr>
        <w:t xml:space="preserve">demonstrates the </w:t>
      </w:r>
      <w:r w:rsidR="006E108A">
        <w:rPr>
          <w:lang w:val="en-GB"/>
        </w:rPr>
        <w:t xml:space="preserve">increase in </w:t>
      </w:r>
      <w:r w:rsidR="00450C10">
        <w:rPr>
          <w:lang w:val="en-GB"/>
        </w:rPr>
        <w:t>disasters around the world due</w:t>
      </w:r>
      <w:r w:rsidR="006E108A">
        <w:rPr>
          <w:lang w:val="en-GB"/>
        </w:rPr>
        <w:t xml:space="preserve"> to natural and man-made causes. </w:t>
      </w:r>
      <w:commentRangeEnd w:id="0"/>
      <w:r w:rsidR="00D15297">
        <w:rPr>
          <w:rStyle w:val="CommentReference"/>
        </w:rPr>
        <w:commentReference w:id="0"/>
      </w:r>
      <w:r w:rsidR="00C24E45">
        <w:rPr>
          <w:lang w:val="en-GB"/>
        </w:rPr>
        <w:t>The main thread that connects these disasters and their impacts around the world</w:t>
      </w:r>
      <w:r w:rsidR="00CA4A6F">
        <w:rPr>
          <w:lang w:val="en-GB"/>
        </w:rPr>
        <w:t xml:space="preserve"> </w:t>
      </w:r>
      <w:r w:rsidR="008303CA">
        <w:rPr>
          <w:lang w:val="en-GB"/>
        </w:rPr>
        <w:t>is</w:t>
      </w:r>
      <w:r w:rsidR="00CA4A6F">
        <w:rPr>
          <w:lang w:val="en-GB"/>
        </w:rPr>
        <w:t xml:space="preserve"> their associated supply chains. </w:t>
      </w:r>
      <w:r w:rsidR="00450C10">
        <w:rPr>
          <w:lang w:val="en-GB"/>
        </w:rPr>
        <w:t>These disasters result in supply chain disruptions</w:t>
      </w:r>
      <w:r w:rsidR="00CF30B3">
        <w:rPr>
          <w:lang w:val="en-GB"/>
        </w:rPr>
        <w:t xml:space="preserve">, </w:t>
      </w:r>
      <w:r w:rsidR="00450C10">
        <w:rPr>
          <w:lang w:val="en-GB"/>
        </w:rPr>
        <w:t xml:space="preserve">as has been noted most recently with the </w:t>
      </w:r>
      <w:r w:rsidR="008303CA">
        <w:rPr>
          <w:lang w:val="en-GB"/>
        </w:rPr>
        <w:t>COVID-19</w:t>
      </w:r>
      <w:r w:rsidR="00883773">
        <w:rPr>
          <w:lang w:val="en-GB"/>
        </w:rPr>
        <w:t xml:space="preserve"> pandemic. The </w:t>
      </w:r>
      <w:r w:rsidR="00C509A2">
        <w:rPr>
          <w:lang w:val="en-GB"/>
        </w:rPr>
        <w:t xml:space="preserve">increasing magnitude and frequency </w:t>
      </w:r>
      <w:r w:rsidR="00883773">
        <w:rPr>
          <w:lang w:val="en-GB"/>
        </w:rPr>
        <w:t>of these disruptions make</w:t>
      </w:r>
      <w:r w:rsidR="00C509A2">
        <w:rPr>
          <w:lang w:val="en-GB"/>
        </w:rPr>
        <w:t xml:space="preserve"> it alarming </w:t>
      </w:r>
      <w:r w:rsidR="00542416">
        <w:rPr>
          <w:lang w:val="en-GB"/>
        </w:rPr>
        <w:t>and</w:t>
      </w:r>
      <w:r w:rsidR="00290686">
        <w:rPr>
          <w:lang w:val="en-GB"/>
        </w:rPr>
        <w:t xml:space="preserve"> it is</w:t>
      </w:r>
      <w:r w:rsidR="00542416">
        <w:rPr>
          <w:lang w:val="en-GB"/>
        </w:rPr>
        <w:t xml:space="preserve"> imperative to find a way </w:t>
      </w:r>
      <w:r w:rsidR="00722B1A">
        <w:rPr>
          <w:lang w:val="en-GB"/>
        </w:rPr>
        <w:t xml:space="preserve">to deal with these disruptions when they present themselves. </w:t>
      </w:r>
      <w:r w:rsidR="0073660B">
        <w:rPr>
          <w:lang w:val="en-GB"/>
        </w:rPr>
        <w:t>Th</w:t>
      </w:r>
      <w:r w:rsidR="00AB74D7">
        <w:rPr>
          <w:lang w:val="en-GB"/>
        </w:rPr>
        <w:t>e move towards sustainable and circular supply chains</w:t>
      </w:r>
      <w:r w:rsidR="0073660B">
        <w:rPr>
          <w:lang w:val="en-GB"/>
        </w:rPr>
        <w:t xml:space="preserve"> also </w:t>
      </w:r>
      <w:r w:rsidR="00AB74D7">
        <w:rPr>
          <w:lang w:val="en-GB"/>
        </w:rPr>
        <w:t xml:space="preserve">requires a </w:t>
      </w:r>
      <w:r w:rsidR="00B17770">
        <w:rPr>
          <w:lang w:val="en-GB"/>
        </w:rPr>
        <w:t>deep</w:t>
      </w:r>
      <w:r w:rsidR="00AB74D7">
        <w:rPr>
          <w:lang w:val="en-GB"/>
        </w:rPr>
        <w:t xml:space="preserve"> </w:t>
      </w:r>
      <w:r w:rsidR="00B17770">
        <w:rPr>
          <w:lang w:val="en-GB"/>
        </w:rPr>
        <w:t>inspection</w:t>
      </w:r>
      <w:r w:rsidR="00AB74D7">
        <w:rPr>
          <w:lang w:val="en-GB"/>
        </w:rPr>
        <w:t xml:space="preserve"> of currently existing </w:t>
      </w:r>
      <w:r w:rsidR="00B17770">
        <w:rPr>
          <w:lang w:val="en-GB"/>
        </w:rPr>
        <w:t>structures within supply chains</w:t>
      </w:r>
      <w:r w:rsidR="003E12B4">
        <w:rPr>
          <w:lang w:val="en-GB"/>
        </w:rPr>
        <w:t>, so that</w:t>
      </w:r>
      <w:r w:rsidR="0073660B">
        <w:rPr>
          <w:lang w:val="en-GB"/>
        </w:rPr>
        <w:t xml:space="preserve"> a transition can be made</w:t>
      </w:r>
      <w:r w:rsidR="005F62D9">
        <w:rPr>
          <w:lang w:val="en-GB"/>
        </w:rPr>
        <w:t>. T</w:t>
      </w:r>
      <w:r w:rsidR="00B17770">
        <w:rPr>
          <w:lang w:val="en-GB"/>
        </w:rPr>
        <w:t>o identify problems that exist and reduce risks that are associat</w:t>
      </w:r>
      <w:r w:rsidR="005F62D9">
        <w:rPr>
          <w:lang w:val="en-GB"/>
        </w:rPr>
        <w:t xml:space="preserve">ed with a lack of understanding, more visibility is needed within the supply </w:t>
      </w:r>
      <w:r w:rsidR="00E87E2C">
        <w:rPr>
          <w:lang w:val="en-GB"/>
        </w:rPr>
        <w:t>chain</w:t>
      </w:r>
      <w:r w:rsidR="005F62D9">
        <w:rPr>
          <w:lang w:val="en-GB"/>
        </w:rPr>
        <w:t xml:space="preserve">. </w:t>
      </w:r>
      <w:r w:rsidR="00FA29AE">
        <w:rPr>
          <w:lang w:val="en-GB"/>
        </w:rPr>
        <w:t>This begs the question of wha</w:t>
      </w:r>
      <w:r w:rsidR="00F22028">
        <w:rPr>
          <w:lang w:val="en-GB"/>
        </w:rPr>
        <w:t xml:space="preserve">t </w:t>
      </w:r>
      <w:r w:rsidR="00D62AEB">
        <w:rPr>
          <w:lang w:val="en-GB"/>
        </w:rPr>
        <w:t xml:space="preserve">tool can be developed </w:t>
      </w:r>
      <w:r w:rsidR="00FA29AE">
        <w:rPr>
          <w:lang w:val="en-GB"/>
        </w:rPr>
        <w:t>using AI to</w:t>
      </w:r>
      <w:r w:rsidR="009A2A8A">
        <w:rPr>
          <w:lang w:val="en-GB"/>
        </w:rPr>
        <w:t xml:space="preserve"> identify challenge</w:t>
      </w:r>
      <w:r w:rsidR="00D927A4">
        <w:rPr>
          <w:lang w:val="en-GB"/>
        </w:rPr>
        <w:t>s</w:t>
      </w:r>
      <w:r w:rsidR="009A2A8A">
        <w:rPr>
          <w:lang w:val="en-GB"/>
        </w:rPr>
        <w:t xml:space="preserve"> and</w:t>
      </w:r>
      <w:r w:rsidR="00FA29AE">
        <w:rPr>
          <w:lang w:val="en-GB"/>
        </w:rPr>
        <w:t xml:space="preserve"> </w:t>
      </w:r>
      <w:r w:rsidR="00541952">
        <w:rPr>
          <w:lang w:val="en-GB"/>
        </w:rPr>
        <w:t>ensure</w:t>
      </w:r>
      <w:r w:rsidR="00FA29AE">
        <w:rPr>
          <w:lang w:val="en-GB"/>
        </w:rPr>
        <w:t xml:space="preserve"> better visibility into the supply chain</w:t>
      </w:r>
      <w:r w:rsidR="009A2A8A">
        <w:rPr>
          <w:lang w:val="en-GB"/>
        </w:rPr>
        <w:t>.</w:t>
      </w:r>
    </w:p>
    <w:p w14:paraId="668C57B7" w14:textId="642F9776" w:rsidR="00541952" w:rsidRDefault="00541952" w:rsidP="00624B9F">
      <w:pPr>
        <w:jc w:val="both"/>
        <w:rPr>
          <w:lang w:val="en-GB"/>
        </w:rPr>
      </w:pPr>
      <w:r>
        <w:rPr>
          <w:lang w:val="en-GB"/>
        </w:rPr>
        <w:t xml:space="preserve">We propose that this could be achieved </w:t>
      </w:r>
      <w:commentRangeStart w:id="1"/>
      <w:r>
        <w:rPr>
          <w:lang w:val="en-GB"/>
        </w:rPr>
        <w:t>by combining</w:t>
      </w:r>
      <w:r w:rsidR="00D7638E">
        <w:rPr>
          <w:lang w:val="en-GB"/>
        </w:rPr>
        <w:t xml:space="preserve"> the use of </w:t>
      </w:r>
      <w:r>
        <w:rPr>
          <w:lang w:val="en-GB"/>
        </w:rPr>
        <w:t xml:space="preserve"> </w:t>
      </w:r>
      <w:r w:rsidR="009A2A8A">
        <w:rPr>
          <w:lang w:val="en-GB"/>
        </w:rPr>
        <w:t>L</w:t>
      </w:r>
      <w:r w:rsidR="009E7321">
        <w:rPr>
          <w:lang w:val="en-GB"/>
        </w:rPr>
        <w:t xml:space="preserve">arge </w:t>
      </w:r>
      <w:r w:rsidR="009A2A8A">
        <w:rPr>
          <w:lang w:val="en-GB"/>
        </w:rPr>
        <w:t>L</w:t>
      </w:r>
      <w:r w:rsidR="009E7321">
        <w:rPr>
          <w:lang w:val="en-GB"/>
        </w:rPr>
        <w:t xml:space="preserve">anguage </w:t>
      </w:r>
      <w:r w:rsidR="009A2A8A">
        <w:rPr>
          <w:lang w:val="en-GB"/>
        </w:rPr>
        <w:t>M</w:t>
      </w:r>
      <w:r w:rsidR="009E7321">
        <w:rPr>
          <w:lang w:val="en-GB"/>
        </w:rPr>
        <w:t>odels (</w:t>
      </w:r>
      <w:r w:rsidR="00F27E64">
        <w:rPr>
          <w:lang w:val="en-GB"/>
        </w:rPr>
        <w:t>LLMs</w:t>
      </w:r>
      <w:r w:rsidR="009E7321">
        <w:rPr>
          <w:lang w:val="en-GB"/>
        </w:rPr>
        <w:t>)</w:t>
      </w:r>
      <w:r w:rsidR="008A564A">
        <w:rPr>
          <w:lang w:val="en-GB"/>
        </w:rPr>
        <w:t xml:space="preserve"> </w:t>
      </w:r>
      <w:r w:rsidR="00D7638E">
        <w:rPr>
          <w:lang w:val="en-GB"/>
        </w:rPr>
        <w:t xml:space="preserve">with the AI </w:t>
      </w:r>
      <w:r w:rsidR="00416F14">
        <w:rPr>
          <w:lang w:val="en-GB"/>
        </w:rPr>
        <w:t>system</w:t>
      </w:r>
      <w:commentRangeEnd w:id="1"/>
      <w:r w:rsidR="00A30B07">
        <w:rPr>
          <w:rStyle w:val="CommentReference"/>
        </w:rPr>
        <w:commentReference w:id="1"/>
      </w:r>
      <w:r w:rsidR="00416F14">
        <w:rPr>
          <w:lang w:val="en-GB"/>
        </w:rPr>
        <w:t xml:space="preserve"> </w:t>
      </w:r>
      <w:r>
        <w:rPr>
          <w:lang w:val="en-GB"/>
        </w:rPr>
        <w:t xml:space="preserve">to </w:t>
      </w:r>
      <w:r w:rsidR="00933D45">
        <w:rPr>
          <w:lang w:val="en-GB"/>
        </w:rPr>
        <w:t xml:space="preserve">create a tool that works as a value chain map generator. </w:t>
      </w:r>
      <w:r w:rsidR="002329E9">
        <w:rPr>
          <w:lang w:val="en-GB"/>
        </w:rPr>
        <w:t xml:space="preserve">This means that using </w:t>
      </w:r>
      <w:r w:rsidR="009A3141">
        <w:rPr>
          <w:lang w:val="en-GB"/>
        </w:rPr>
        <w:t>the</w:t>
      </w:r>
      <w:r w:rsidR="002329E9">
        <w:rPr>
          <w:lang w:val="en-GB"/>
        </w:rPr>
        <w:t xml:space="preserve"> LLM, the </w:t>
      </w:r>
      <w:r w:rsidR="00FA16BB">
        <w:rPr>
          <w:lang w:val="en-GB"/>
        </w:rPr>
        <w:t xml:space="preserve">AI tool will scan through documents to look for the most likely stakeholders within the supply chain. </w:t>
      </w:r>
      <w:r w:rsidR="00DE503A">
        <w:rPr>
          <w:lang w:val="en-GB"/>
        </w:rPr>
        <w:t xml:space="preserve">This should ideally be based around a specific </w:t>
      </w:r>
      <w:r w:rsidR="00D648F4">
        <w:rPr>
          <w:lang w:val="en-GB"/>
        </w:rPr>
        <w:t xml:space="preserve">product </w:t>
      </w:r>
      <w:r w:rsidR="00512D08">
        <w:rPr>
          <w:lang w:val="en-GB"/>
        </w:rPr>
        <w:t>or service</w:t>
      </w:r>
      <w:r w:rsidR="00D648F4">
        <w:rPr>
          <w:lang w:val="en-GB"/>
        </w:rPr>
        <w:t xml:space="preserve">, </w:t>
      </w:r>
      <w:r w:rsidR="00A16F10">
        <w:rPr>
          <w:lang w:val="en-GB"/>
        </w:rPr>
        <w:t>making</w:t>
      </w:r>
      <w:r w:rsidR="00D648F4">
        <w:rPr>
          <w:lang w:val="en-GB"/>
        </w:rPr>
        <w:t xml:space="preserve"> it easier to connect the </w:t>
      </w:r>
      <w:r w:rsidR="00E2330B">
        <w:rPr>
          <w:lang w:val="en-GB"/>
        </w:rPr>
        <w:t>players in the supply chain</w:t>
      </w:r>
      <w:r w:rsidR="006D2DE5">
        <w:rPr>
          <w:lang w:val="en-GB"/>
        </w:rPr>
        <w:t>, by tracing the various components used in the product</w:t>
      </w:r>
      <w:r w:rsidR="00E2330B">
        <w:rPr>
          <w:lang w:val="en-GB"/>
        </w:rPr>
        <w:t xml:space="preserve">. Previous </w:t>
      </w:r>
      <w:r w:rsidR="00683FDC">
        <w:rPr>
          <w:lang w:val="en-GB"/>
        </w:rPr>
        <w:t>attempts at mapping the supply chain have shown that the</w:t>
      </w:r>
      <w:r w:rsidR="006713CA">
        <w:rPr>
          <w:lang w:val="en-GB"/>
        </w:rPr>
        <w:t xml:space="preserve"> complexity </w:t>
      </w:r>
      <w:r w:rsidR="00D90B8C">
        <w:rPr>
          <w:lang w:val="en-GB"/>
        </w:rPr>
        <w:t>of the</w:t>
      </w:r>
      <w:r w:rsidR="006713CA">
        <w:rPr>
          <w:lang w:val="en-GB"/>
        </w:rPr>
        <w:t xml:space="preserve"> </w:t>
      </w:r>
      <w:r w:rsidR="00683FDC">
        <w:rPr>
          <w:lang w:val="en-GB"/>
        </w:rPr>
        <w:t xml:space="preserve"> map</w:t>
      </w:r>
      <w:r w:rsidR="00D90B8C">
        <w:rPr>
          <w:lang w:val="en-GB"/>
        </w:rPr>
        <w:t xml:space="preserve"> due to the global</w:t>
      </w:r>
      <w:r w:rsidR="00BC7871">
        <w:rPr>
          <w:lang w:val="en-GB"/>
        </w:rPr>
        <w:t xml:space="preserve"> length of </w:t>
      </w:r>
      <w:r w:rsidR="00B57DA8">
        <w:rPr>
          <w:lang w:val="en-GB"/>
        </w:rPr>
        <w:t xml:space="preserve">supply chains and the </w:t>
      </w:r>
      <w:r w:rsidR="00683FDC">
        <w:rPr>
          <w:lang w:val="en-GB"/>
        </w:rPr>
        <w:t xml:space="preserve"> </w:t>
      </w:r>
      <w:r w:rsidR="004D33EE">
        <w:rPr>
          <w:lang w:val="en-GB"/>
        </w:rPr>
        <w:t>involvement of various p</w:t>
      </w:r>
      <w:r w:rsidR="00C6252A">
        <w:rPr>
          <w:lang w:val="en-GB"/>
        </w:rPr>
        <w:t xml:space="preserve">layers </w:t>
      </w:r>
      <w:r w:rsidR="00B73B52">
        <w:rPr>
          <w:lang w:val="en-GB"/>
        </w:rPr>
        <w:t>sometimes multiple times</w:t>
      </w:r>
      <w:r w:rsidR="00F33403">
        <w:rPr>
          <w:lang w:val="en-GB"/>
        </w:rPr>
        <w:t>,</w:t>
      </w:r>
      <w:r w:rsidR="00730B88">
        <w:rPr>
          <w:lang w:val="en-GB"/>
        </w:rPr>
        <w:t xml:space="preserve"> </w:t>
      </w:r>
      <w:r w:rsidR="001C3AB5">
        <w:rPr>
          <w:lang w:val="en-GB"/>
        </w:rPr>
        <w:t xml:space="preserve">is </w:t>
      </w:r>
      <w:r w:rsidR="00DE29A6">
        <w:rPr>
          <w:lang w:val="en-GB"/>
        </w:rPr>
        <w:t>counterproductive</w:t>
      </w:r>
      <w:r w:rsidR="001C3AB5">
        <w:rPr>
          <w:lang w:val="en-GB"/>
        </w:rPr>
        <w:t xml:space="preserve"> to </w:t>
      </w:r>
      <w:r w:rsidR="00751DCA">
        <w:rPr>
          <w:lang w:val="en-GB"/>
        </w:rPr>
        <w:t xml:space="preserve">identifying </w:t>
      </w:r>
      <w:r w:rsidR="00954207">
        <w:rPr>
          <w:lang w:val="en-GB"/>
        </w:rPr>
        <w:t xml:space="preserve">issues within the chain. </w:t>
      </w:r>
      <w:r w:rsidR="00213607">
        <w:rPr>
          <w:lang w:val="en-GB"/>
        </w:rPr>
        <w:t xml:space="preserve">A </w:t>
      </w:r>
      <w:r w:rsidR="003C6AB9">
        <w:rPr>
          <w:lang w:val="en-GB"/>
        </w:rPr>
        <w:t>way</w:t>
      </w:r>
      <w:r w:rsidR="00213607">
        <w:rPr>
          <w:lang w:val="en-GB"/>
        </w:rPr>
        <w:t xml:space="preserve"> </w:t>
      </w:r>
      <w:r w:rsidR="003C6AB9">
        <w:rPr>
          <w:lang w:val="en-GB"/>
        </w:rPr>
        <w:t xml:space="preserve">to </w:t>
      </w:r>
      <w:r w:rsidR="008279AB">
        <w:rPr>
          <w:lang w:val="en-GB"/>
        </w:rPr>
        <w:t xml:space="preserve">streamline the direction of the chain </w:t>
      </w:r>
      <w:r w:rsidR="007C7B44">
        <w:rPr>
          <w:lang w:val="en-GB"/>
        </w:rPr>
        <w:t xml:space="preserve">to focus only on </w:t>
      </w:r>
      <w:r w:rsidR="0089513C">
        <w:rPr>
          <w:lang w:val="en-GB"/>
        </w:rPr>
        <w:t>a</w:t>
      </w:r>
      <w:r w:rsidR="007C7B44">
        <w:rPr>
          <w:lang w:val="en-GB"/>
        </w:rPr>
        <w:t xml:space="preserve"> particular </w:t>
      </w:r>
      <w:r w:rsidR="00444E5F">
        <w:rPr>
          <w:lang w:val="en-GB"/>
        </w:rPr>
        <w:t>subject would be the</w:t>
      </w:r>
      <w:r w:rsidR="00213607">
        <w:rPr>
          <w:lang w:val="en-GB"/>
        </w:rPr>
        <w:t xml:space="preserve"> use of a</w:t>
      </w:r>
      <w:r w:rsidR="00111270">
        <w:rPr>
          <w:lang w:val="en-GB"/>
        </w:rPr>
        <w:t xml:space="preserve"> critical</w:t>
      </w:r>
      <w:r w:rsidR="00213607">
        <w:rPr>
          <w:lang w:val="en-GB"/>
        </w:rPr>
        <w:t xml:space="preserve"> </w:t>
      </w:r>
      <w:r w:rsidR="00512D08">
        <w:rPr>
          <w:lang w:val="en-GB"/>
        </w:rPr>
        <w:t>lens</w:t>
      </w:r>
      <w:r w:rsidR="00C23E4A">
        <w:rPr>
          <w:lang w:val="en-GB"/>
        </w:rPr>
        <w:t xml:space="preserve">. A critical </w:t>
      </w:r>
      <w:proofErr w:type="spellStart"/>
      <w:r w:rsidR="00C23E4A">
        <w:rPr>
          <w:lang w:val="en-GB"/>
        </w:rPr>
        <w:t>lense</w:t>
      </w:r>
      <w:proofErr w:type="spellEnd"/>
      <w:r w:rsidR="00C23E4A">
        <w:rPr>
          <w:lang w:val="en-GB"/>
        </w:rPr>
        <w:t xml:space="preserve"> can be any subject through which the map of the supply chain is viewed. </w:t>
      </w:r>
      <w:r w:rsidR="008B11EE">
        <w:rPr>
          <w:lang w:val="en-GB"/>
        </w:rPr>
        <w:t xml:space="preserve">This </w:t>
      </w:r>
      <w:proofErr w:type="spellStart"/>
      <w:r w:rsidR="008B11EE">
        <w:rPr>
          <w:lang w:val="en-GB"/>
        </w:rPr>
        <w:t>lense</w:t>
      </w:r>
      <w:proofErr w:type="spellEnd"/>
      <w:r w:rsidR="008B11EE">
        <w:rPr>
          <w:lang w:val="en-GB"/>
        </w:rPr>
        <w:t xml:space="preserve"> will</w:t>
      </w:r>
      <w:r w:rsidR="00213607">
        <w:rPr>
          <w:lang w:val="en-GB"/>
        </w:rPr>
        <w:t xml:space="preserve"> </w:t>
      </w:r>
      <w:r w:rsidR="000F1867">
        <w:rPr>
          <w:lang w:val="en-GB"/>
        </w:rPr>
        <w:t xml:space="preserve">focus </w:t>
      </w:r>
      <w:r w:rsidR="003C6AB9">
        <w:rPr>
          <w:lang w:val="en-GB"/>
        </w:rPr>
        <w:t xml:space="preserve">the direction of </w:t>
      </w:r>
      <w:r w:rsidR="009967F8">
        <w:rPr>
          <w:lang w:val="en-GB"/>
        </w:rPr>
        <w:t>problem identification within the value chain.</w:t>
      </w:r>
      <w:r w:rsidR="00ED1E28">
        <w:rPr>
          <w:lang w:val="en-GB"/>
        </w:rPr>
        <w:t xml:space="preserve"> </w:t>
      </w:r>
      <w:commentRangeStart w:id="2"/>
      <w:r w:rsidR="00D6328A">
        <w:rPr>
          <w:lang w:val="en-GB"/>
        </w:rPr>
        <w:t>Different types of maps of the same city, give us a different outcome</w:t>
      </w:r>
      <w:commentRangeEnd w:id="2"/>
      <w:r w:rsidR="004B0AF5">
        <w:rPr>
          <w:rStyle w:val="CommentReference"/>
        </w:rPr>
        <w:commentReference w:id="2"/>
      </w:r>
      <w:r w:rsidR="00D6328A">
        <w:rPr>
          <w:lang w:val="en-GB"/>
        </w:rPr>
        <w:t>.</w:t>
      </w:r>
      <w:r w:rsidR="004D4114">
        <w:rPr>
          <w:lang w:val="en-GB"/>
        </w:rPr>
        <w:t xml:space="preserve"> E.g. </w:t>
      </w:r>
      <w:r w:rsidR="00E93529">
        <w:rPr>
          <w:lang w:val="en-GB"/>
        </w:rPr>
        <w:t xml:space="preserve">A geographical map </w:t>
      </w:r>
      <w:r w:rsidR="0067288D">
        <w:rPr>
          <w:lang w:val="en-GB"/>
        </w:rPr>
        <w:t>of the Netherlands will</w:t>
      </w:r>
      <w:r w:rsidR="00E93529">
        <w:rPr>
          <w:lang w:val="en-GB"/>
        </w:rPr>
        <w:t xml:space="preserve"> show</w:t>
      </w:r>
      <w:r w:rsidR="0067288D">
        <w:rPr>
          <w:lang w:val="en-GB"/>
        </w:rPr>
        <w:t xml:space="preserve"> </w:t>
      </w:r>
      <w:r w:rsidR="00EE7BB2">
        <w:rPr>
          <w:lang w:val="en-GB"/>
        </w:rPr>
        <w:t xml:space="preserve">landmarks, roads, </w:t>
      </w:r>
      <w:r w:rsidR="00EB24D9">
        <w:rPr>
          <w:lang w:val="en-GB"/>
        </w:rPr>
        <w:t xml:space="preserve">population etc, while </w:t>
      </w:r>
      <w:r w:rsidR="005D5A50">
        <w:rPr>
          <w:lang w:val="en-GB"/>
        </w:rPr>
        <w:t>an</w:t>
      </w:r>
      <w:r w:rsidR="00EB24D9">
        <w:rPr>
          <w:lang w:val="en-GB"/>
        </w:rPr>
        <w:t xml:space="preserve"> </w:t>
      </w:r>
      <w:r w:rsidR="005D5A50">
        <w:rPr>
          <w:lang w:val="en-GB"/>
        </w:rPr>
        <w:t>electric map of the Netherlands will show the electric grid</w:t>
      </w:r>
      <w:r w:rsidR="00FB5F2C">
        <w:rPr>
          <w:lang w:val="en-GB"/>
        </w:rPr>
        <w:t>. Here the map covers the same area (the Netherlands) but the focus of each map is different</w:t>
      </w:r>
      <w:r w:rsidR="00E41719">
        <w:rPr>
          <w:lang w:val="en-GB"/>
        </w:rPr>
        <w:t xml:space="preserve"> due to the lens used (geography, </w:t>
      </w:r>
      <w:r w:rsidR="009C38D8">
        <w:rPr>
          <w:lang w:val="en-GB"/>
        </w:rPr>
        <w:t>electricity)</w:t>
      </w:r>
      <w:r w:rsidR="005D5A50">
        <w:rPr>
          <w:lang w:val="en-GB"/>
        </w:rPr>
        <w:t>. Similarly, a</w:t>
      </w:r>
      <w:r w:rsidR="004D4114">
        <w:rPr>
          <w:lang w:val="en-GB"/>
        </w:rPr>
        <w:t xml:space="preserve"> supply chain drawn using the sustainability lens will yield a clearer picture of sustainability issues</w:t>
      </w:r>
      <w:r w:rsidR="004850C1">
        <w:rPr>
          <w:lang w:val="en-GB"/>
        </w:rPr>
        <w:t>, giving a supply chain map that</w:t>
      </w:r>
      <w:r w:rsidR="00363E40">
        <w:rPr>
          <w:lang w:val="en-GB"/>
        </w:rPr>
        <w:t xml:space="preserve"> is focused on sustainability and all the </w:t>
      </w:r>
      <w:r w:rsidR="0038672C">
        <w:rPr>
          <w:lang w:val="en-GB"/>
        </w:rPr>
        <w:t xml:space="preserve">involved </w:t>
      </w:r>
      <w:r w:rsidR="00BA4CAD">
        <w:rPr>
          <w:lang w:val="en-GB"/>
        </w:rPr>
        <w:t>stakeholders</w:t>
      </w:r>
      <w:r w:rsidR="0038672C">
        <w:rPr>
          <w:lang w:val="en-GB"/>
        </w:rPr>
        <w:t xml:space="preserve">. </w:t>
      </w:r>
      <w:r w:rsidR="00D6328A">
        <w:rPr>
          <w:lang w:val="en-GB"/>
        </w:rPr>
        <w:t xml:space="preserve"> </w:t>
      </w:r>
      <w:r w:rsidR="00BA4CAD">
        <w:rPr>
          <w:lang w:val="en-GB"/>
        </w:rPr>
        <w:t>T</w:t>
      </w:r>
      <w:r w:rsidR="00512D08">
        <w:rPr>
          <w:lang w:val="en-GB"/>
        </w:rPr>
        <w:t>o</w:t>
      </w:r>
      <w:r w:rsidR="00ED1E28">
        <w:rPr>
          <w:lang w:val="en-GB"/>
        </w:rPr>
        <w:t xml:space="preserve"> streamline </w:t>
      </w:r>
      <w:r w:rsidR="00512D08">
        <w:rPr>
          <w:lang w:val="en-GB"/>
        </w:rPr>
        <w:t xml:space="preserve">the </w:t>
      </w:r>
      <w:r w:rsidR="00F957C6">
        <w:rPr>
          <w:lang w:val="en-GB"/>
        </w:rPr>
        <w:t>direction of the map</w:t>
      </w:r>
      <w:r w:rsidR="0036718D">
        <w:rPr>
          <w:lang w:val="en-GB"/>
        </w:rPr>
        <w:t xml:space="preserve"> it will be important to</w:t>
      </w:r>
      <w:r w:rsidR="009A23CD">
        <w:rPr>
          <w:lang w:val="en-GB"/>
        </w:rPr>
        <w:t xml:space="preserve"> </w:t>
      </w:r>
      <w:r w:rsidR="00AB447F">
        <w:rPr>
          <w:lang w:val="en-GB"/>
        </w:rPr>
        <w:t>accommodate</w:t>
      </w:r>
      <w:r w:rsidR="005A4C5E">
        <w:rPr>
          <w:lang w:val="en-GB"/>
        </w:rPr>
        <w:t xml:space="preserve"> </w:t>
      </w:r>
      <w:r w:rsidR="00387D88">
        <w:rPr>
          <w:lang w:val="en-GB"/>
        </w:rPr>
        <w:t xml:space="preserve">variables that </w:t>
      </w:r>
      <w:r w:rsidR="009A23CD">
        <w:rPr>
          <w:lang w:val="en-GB"/>
        </w:rPr>
        <w:t xml:space="preserve">will </w:t>
      </w:r>
      <w:r w:rsidR="00AB447F">
        <w:rPr>
          <w:lang w:val="en-GB"/>
        </w:rPr>
        <w:t xml:space="preserve">superimpose </w:t>
      </w:r>
      <w:r w:rsidR="00BA4CAD">
        <w:rPr>
          <w:lang w:val="en-GB"/>
        </w:rPr>
        <w:t>this</w:t>
      </w:r>
      <w:r w:rsidR="00AB447F">
        <w:rPr>
          <w:lang w:val="en-GB"/>
        </w:rPr>
        <w:t xml:space="preserve"> lens</w:t>
      </w:r>
      <w:r w:rsidR="00CF644C">
        <w:rPr>
          <w:lang w:val="en-GB"/>
        </w:rPr>
        <w:t xml:space="preserve"> </w:t>
      </w:r>
      <w:r w:rsidR="00876C02">
        <w:rPr>
          <w:lang w:val="en-GB"/>
        </w:rPr>
        <w:t>(like sustainability, criticality, carbon tax, etc)</w:t>
      </w:r>
      <w:r w:rsidR="00AB447F">
        <w:rPr>
          <w:lang w:val="en-GB"/>
        </w:rPr>
        <w:t xml:space="preserve"> over this map. This could be done by </w:t>
      </w:r>
      <w:r w:rsidR="00EA0813">
        <w:rPr>
          <w:lang w:val="en-GB"/>
        </w:rPr>
        <w:t xml:space="preserve">adding certain conditions to the functions </w:t>
      </w:r>
      <w:r w:rsidR="006D2DE5">
        <w:rPr>
          <w:lang w:val="en-GB"/>
        </w:rPr>
        <w:t>that will create the map.</w:t>
      </w:r>
      <w:r w:rsidR="00876C02">
        <w:rPr>
          <w:lang w:val="en-GB"/>
        </w:rPr>
        <w:t xml:space="preserve"> </w:t>
      </w:r>
      <w:r w:rsidR="006D2DE5">
        <w:rPr>
          <w:lang w:val="en-GB"/>
        </w:rPr>
        <w:t xml:space="preserve">The addition of these critical lenses </w:t>
      </w:r>
      <w:r w:rsidR="007F5B45">
        <w:rPr>
          <w:lang w:val="en-GB"/>
        </w:rPr>
        <w:t xml:space="preserve">will help to </w:t>
      </w:r>
      <w:r w:rsidR="006D2DE5">
        <w:rPr>
          <w:lang w:val="en-GB"/>
        </w:rPr>
        <w:t>develop</w:t>
      </w:r>
      <w:r w:rsidR="007F5B45">
        <w:rPr>
          <w:lang w:val="en-GB"/>
        </w:rPr>
        <w:t xml:space="preserve"> insights into the</w:t>
      </w:r>
      <w:r w:rsidR="00876C02">
        <w:rPr>
          <w:lang w:val="en-GB"/>
        </w:rPr>
        <w:t xml:space="preserve"> stakeholders, operations</w:t>
      </w:r>
      <w:r w:rsidR="0036718D">
        <w:rPr>
          <w:lang w:val="en-GB"/>
        </w:rPr>
        <w:t>,</w:t>
      </w:r>
      <w:r w:rsidR="00876C02">
        <w:rPr>
          <w:lang w:val="en-GB"/>
        </w:rPr>
        <w:t xml:space="preserve"> and processes involved in the</w:t>
      </w:r>
      <w:r w:rsidR="00D125F2">
        <w:rPr>
          <w:lang w:val="en-GB"/>
        </w:rPr>
        <w:t xml:space="preserve"> prospective supply chain</w:t>
      </w:r>
      <w:r w:rsidR="00466E28">
        <w:rPr>
          <w:lang w:val="en-GB"/>
        </w:rPr>
        <w:t xml:space="preserve"> and identify points for </w:t>
      </w:r>
      <w:r w:rsidR="00863759">
        <w:rPr>
          <w:lang w:val="en-GB"/>
        </w:rPr>
        <w:t>improvement.</w:t>
      </w:r>
    </w:p>
    <w:p w14:paraId="1FD8062C" w14:textId="66278949" w:rsidR="00876C02" w:rsidRDefault="00876C02" w:rsidP="00624B9F">
      <w:pPr>
        <w:jc w:val="both"/>
        <w:rPr>
          <w:lang w:val="en-GB"/>
        </w:rPr>
      </w:pPr>
      <w:r>
        <w:rPr>
          <w:lang w:val="en-GB"/>
        </w:rPr>
        <w:t>Finally</w:t>
      </w:r>
      <w:r w:rsidR="00D927A4">
        <w:rPr>
          <w:lang w:val="en-GB"/>
        </w:rPr>
        <w:t>,</w:t>
      </w:r>
      <w:r>
        <w:rPr>
          <w:lang w:val="en-GB"/>
        </w:rPr>
        <w:t xml:space="preserve"> as </w:t>
      </w:r>
      <w:r w:rsidR="00D927A4">
        <w:rPr>
          <w:lang w:val="en-GB"/>
        </w:rPr>
        <w:t xml:space="preserve">with </w:t>
      </w:r>
      <w:r>
        <w:rPr>
          <w:lang w:val="en-GB"/>
        </w:rPr>
        <w:t>most well-developed AI tools</w:t>
      </w:r>
      <w:r w:rsidR="006E7EFC">
        <w:rPr>
          <w:lang w:val="en-GB"/>
        </w:rPr>
        <w:t xml:space="preserve">, the aim is also to create a </w:t>
      </w:r>
      <w:r w:rsidR="006D2DE5">
        <w:rPr>
          <w:lang w:val="en-GB"/>
        </w:rPr>
        <w:t>self-learning</w:t>
      </w:r>
      <w:r w:rsidR="006E7EFC">
        <w:rPr>
          <w:lang w:val="en-GB"/>
        </w:rPr>
        <w:t xml:space="preserve"> component within the tool, so i</w:t>
      </w:r>
      <w:r w:rsidR="00D927A4">
        <w:rPr>
          <w:lang w:val="en-GB"/>
        </w:rPr>
        <w:t>t</w:t>
      </w:r>
      <w:r w:rsidR="006E7EFC">
        <w:rPr>
          <w:lang w:val="en-GB"/>
        </w:rPr>
        <w:t xml:space="preserve"> </w:t>
      </w:r>
      <w:r w:rsidR="007C781C">
        <w:rPr>
          <w:lang w:val="en-GB"/>
        </w:rPr>
        <w:t xml:space="preserve">analyses the data and learns from itself. </w:t>
      </w:r>
    </w:p>
    <w:p w14:paraId="0F1DDFE2" w14:textId="77777777" w:rsidR="0036718D" w:rsidRDefault="0036718D" w:rsidP="00624B9F">
      <w:pPr>
        <w:jc w:val="both"/>
        <w:rPr>
          <w:lang w:val="en-GB"/>
        </w:rPr>
      </w:pPr>
    </w:p>
    <w:p w14:paraId="1394CC2F" w14:textId="77777777" w:rsidR="009B2440" w:rsidRDefault="009B2440" w:rsidP="00624B9F">
      <w:pPr>
        <w:jc w:val="both"/>
        <w:rPr>
          <w:lang w:val="en-GB"/>
        </w:rPr>
      </w:pPr>
    </w:p>
    <w:p w14:paraId="19C1A0F5" w14:textId="0C16B961" w:rsidR="00512D08" w:rsidRPr="006D2DE5" w:rsidRDefault="00512D08" w:rsidP="00512D08">
      <w:pPr>
        <w:rPr>
          <w:b/>
          <w:bCs/>
          <w:lang w:val="en-GB"/>
        </w:rPr>
      </w:pPr>
      <w:r w:rsidRPr="006D2DE5">
        <w:rPr>
          <w:b/>
          <w:bCs/>
          <w:lang w:val="en-GB"/>
        </w:rPr>
        <w:t>Intended outcome and impact</w:t>
      </w:r>
      <w:r w:rsidR="000F33AF" w:rsidRPr="006D2DE5">
        <w:rPr>
          <w:b/>
          <w:bCs/>
          <w:lang w:val="en-GB"/>
        </w:rPr>
        <w:t xml:space="preserve">: </w:t>
      </w:r>
    </w:p>
    <w:p w14:paraId="651D33CC" w14:textId="176ECC62" w:rsidR="00F529BC" w:rsidRDefault="000F33AF" w:rsidP="007B64F8">
      <w:pPr>
        <w:jc w:val="both"/>
        <w:rPr>
          <w:lang w:val="en-GB"/>
        </w:rPr>
      </w:pPr>
      <w:r>
        <w:rPr>
          <w:lang w:val="en-GB"/>
        </w:rPr>
        <w:t xml:space="preserve">The </w:t>
      </w:r>
      <w:r w:rsidR="00FA32E2">
        <w:rPr>
          <w:lang w:val="en-GB"/>
        </w:rPr>
        <w:t>aim of th</w:t>
      </w:r>
      <w:r w:rsidR="008C0184">
        <w:rPr>
          <w:lang w:val="en-GB"/>
        </w:rPr>
        <w:t xml:space="preserve">e AI tool is to identify </w:t>
      </w:r>
      <w:r w:rsidR="00A66284">
        <w:rPr>
          <w:lang w:val="en-GB"/>
        </w:rPr>
        <w:t xml:space="preserve">the various stakeholders within a value chain associated to </w:t>
      </w:r>
      <w:r w:rsidR="00014ECB">
        <w:rPr>
          <w:lang w:val="en-GB"/>
        </w:rPr>
        <w:t>a</w:t>
      </w:r>
      <w:r w:rsidR="001770C4">
        <w:rPr>
          <w:lang w:val="en-GB"/>
        </w:rPr>
        <w:t xml:space="preserve"> certain product or service. </w:t>
      </w:r>
      <w:r w:rsidR="00A31C6B">
        <w:rPr>
          <w:lang w:val="en-GB"/>
        </w:rPr>
        <w:t xml:space="preserve">After the stakeholders are identified, the </w:t>
      </w:r>
      <w:r w:rsidR="00E21BAF">
        <w:rPr>
          <w:lang w:val="en-GB"/>
        </w:rPr>
        <w:t xml:space="preserve">interconnections </w:t>
      </w:r>
      <w:r w:rsidR="00745DEB">
        <w:rPr>
          <w:lang w:val="en-GB"/>
        </w:rPr>
        <w:t xml:space="preserve">between stakeholders, and the movement of goods,  and financing can be understood for that particular supply chain. </w:t>
      </w:r>
      <w:r w:rsidR="00A31934">
        <w:rPr>
          <w:lang w:val="en-GB"/>
        </w:rPr>
        <w:t xml:space="preserve">Furthermore, the problem points and possible risks associated with disruption or </w:t>
      </w:r>
      <w:r w:rsidR="00F529BC">
        <w:rPr>
          <w:lang w:val="en-GB"/>
        </w:rPr>
        <w:t>other challenges within the supply chain can</w:t>
      </w:r>
      <w:r w:rsidR="00E7602E">
        <w:rPr>
          <w:lang w:val="en-GB"/>
        </w:rPr>
        <w:t xml:space="preserve"> </w:t>
      </w:r>
      <w:r w:rsidR="00A31934">
        <w:rPr>
          <w:lang w:val="en-GB"/>
        </w:rPr>
        <w:t>within chain can be identified</w:t>
      </w:r>
      <w:r w:rsidR="00F529BC">
        <w:rPr>
          <w:lang w:val="en-GB"/>
        </w:rPr>
        <w:t xml:space="preserve">. </w:t>
      </w:r>
    </w:p>
    <w:p w14:paraId="278007C1" w14:textId="18EF5DE7" w:rsidR="000F33AF" w:rsidRDefault="00F529BC" w:rsidP="007B64F8">
      <w:pPr>
        <w:jc w:val="both"/>
        <w:rPr>
          <w:lang w:val="en-GB"/>
        </w:rPr>
      </w:pPr>
      <w:r>
        <w:rPr>
          <w:lang w:val="en-GB"/>
        </w:rPr>
        <w:t>D</w:t>
      </w:r>
      <w:r w:rsidR="00A31934">
        <w:rPr>
          <w:lang w:val="en-GB"/>
        </w:rPr>
        <w:t>ue</w:t>
      </w:r>
      <w:r w:rsidR="001628EE">
        <w:rPr>
          <w:lang w:val="en-GB"/>
        </w:rPr>
        <w:t xml:space="preserve"> to the globalization of most supply chains and the incredible complexity involved within the supply chain of even a single product, the tool will be designed to streamline the data further</w:t>
      </w:r>
      <w:r w:rsidR="00991279">
        <w:rPr>
          <w:lang w:val="en-GB"/>
        </w:rPr>
        <w:t xml:space="preserve"> to target only the necessary players required to act to solve that particular challenge</w:t>
      </w:r>
      <w:r w:rsidR="001628EE">
        <w:rPr>
          <w:lang w:val="en-GB"/>
        </w:rPr>
        <w:t xml:space="preserve"> </w:t>
      </w:r>
    </w:p>
    <w:p w14:paraId="342518B2" w14:textId="4343EB40" w:rsidR="001628EE" w:rsidRDefault="00F529BC" w:rsidP="007B64F8">
      <w:pPr>
        <w:jc w:val="both"/>
        <w:rPr>
          <w:lang w:val="en-GB"/>
        </w:rPr>
      </w:pPr>
      <w:r>
        <w:rPr>
          <w:lang w:val="en-GB"/>
        </w:rPr>
        <w:t>This</w:t>
      </w:r>
      <w:r w:rsidR="001628EE">
        <w:rPr>
          <w:lang w:val="en-GB"/>
        </w:rPr>
        <w:t xml:space="preserve"> will be done, by using a certain lens depending on the problem identified</w:t>
      </w:r>
      <w:r w:rsidR="00E92EC2">
        <w:rPr>
          <w:lang w:val="en-GB"/>
        </w:rPr>
        <w:t xml:space="preserve">, taking in mind the necessary variables. </w:t>
      </w:r>
    </w:p>
    <w:p w14:paraId="13033AAF" w14:textId="601FB06B" w:rsidR="00E92EC2" w:rsidRDefault="00E92EC2" w:rsidP="007B64F8">
      <w:pPr>
        <w:jc w:val="both"/>
        <w:rPr>
          <w:lang w:val="en-GB"/>
        </w:rPr>
      </w:pPr>
      <w:r>
        <w:rPr>
          <w:lang w:val="en-GB"/>
        </w:rPr>
        <w:t>Finally, this will</w:t>
      </w:r>
      <w:r w:rsidR="00524EC8">
        <w:rPr>
          <w:lang w:val="en-GB"/>
        </w:rPr>
        <w:t xml:space="preserve"> be developed to be self-learning, so that the tool keeps improving itself. </w:t>
      </w:r>
    </w:p>
    <w:p w14:paraId="712506AF" w14:textId="1AF938B7" w:rsidR="00524EC8" w:rsidRDefault="00524EC8" w:rsidP="007B64F8">
      <w:pPr>
        <w:jc w:val="both"/>
        <w:rPr>
          <w:lang w:val="en-GB"/>
        </w:rPr>
      </w:pPr>
      <w:r>
        <w:rPr>
          <w:lang w:val="en-GB"/>
        </w:rPr>
        <w:t>Impact:</w:t>
      </w:r>
    </w:p>
    <w:p w14:paraId="31A0E57B" w14:textId="362972E8" w:rsidR="00C419BE" w:rsidRDefault="00C06A19" w:rsidP="007B64F8">
      <w:pPr>
        <w:jc w:val="both"/>
        <w:rPr>
          <w:lang w:val="en-GB"/>
        </w:rPr>
      </w:pPr>
      <w:r>
        <w:rPr>
          <w:lang w:val="en-GB"/>
        </w:rPr>
        <w:t xml:space="preserve">It has been </w:t>
      </w:r>
      <w:r w:rsidR="00E7602E">
        <w:rPr>
          <w:lang w:val="en-GB"/>
        </w:rPr>
        <w:t xml:space="preserve">envisioned that the creating of the tool will lead to a faster and quicker way to identify risks and increase visibility within the supply chain. This will not only </w:t>
      </w:r>
      <w:r w:rsidR="006D7FC5">
        <w:rPr>
          <w:lang w:val="en-GB"/>
        </w:rPr>
        <w:t xml:space="preserve">lower the risk of disruptions but could also be used further to </w:t>
      </w:r>
      <w:r w:rsidR="00C419BE">
        <w:rPr>
          <w:lang w:val="en-GB"/>
        </w:rPr>
        <w:t xml:space="preserve">pinpoint areas within the supply chain where changes could be made towards sustainability and circularity. </w:t>
      </w:r>
    </w:p>
    <w:p w14:paraId="370E26E5" w14:textId="7879983C" w:rsidR="00C419BE" w:rsidRDefault="00C419BE" w:rsidP="007B64F8">
      <w:pPr>
        <w:jc w:val="both"/>
        <w:rPr>
          <w:lang w:val="en-GB"/>
        </w:rPr>
      </w:pPr>
      <w:r>
        <w:rPr>
          <w:lang w:val="en-GB"/>
        </w:rPr>
        <w:t>It will also help to find different players within the supply chain at different stages</w:t>
      </w:r>
      <w:r w:rsidR="00711BA0">
        <w:rPr>
          <w:lang w:val="en-GB"/>
        </w:rPr>
        <w:t xml:space="preserve">, that can communicate and develop strategies keeping in mind the entire supply chain. </w:t>
      </w:r>
    </w:p>
    <w:p w14:paraId="53BFA38A" w14:textId="014490E8" w:rsidR="00210E1A" w:rsidRDefault="00210E1A" w:rsidP="007B64F8">
      <w:pPr>
        <w:jc w:val="both"/>
        <w:rPr>
          <w:lang w:val="en-GB"/>
        </w:rPr>
      </w:pPr>
      <w:r>
        <w:rPr>
          <w:lang w:val="en-GB"/>
        </w:rPr>
        <w:t>It will also help supply chain experts zoom into challenges within their supply chain</w:t>
      </w:r>
      <w:r w:rsidR="00D853A0">
        <w:rPr>
          <w:lang w:val="en-GB"/>
        </w:rPr>
        <w:t xml:space="preserve"> with the intended lens in mind so that the</w:t>
      </w:r>
      <w:r w:rsidR="00130251">
        <w:rPr>
          <w:lang w:val="en-GB"/>
        </w:rPr>
        <w:t xml:space="preserve"> </w:t>
      </w:r>
      <w:r w:rsidR="00D853A0">
        <w:rPr>
          <w:lang w:val="en-GB"/>
        </w:rPr>
        <w:t xml:space="preserve">focus on a particular problem can be maintained. </w:t>
      </w:r>
    </w:p>
    <w:p w14:paraId="09082D61" w14:textId="77777777" w:rsidR="00512D08" w:rsidRDefault="00512D08" w:rsidP="00624B9F">
      <w:pPr>
        <w:jc w:val="both"/>
        <w:rPr>
          <w:lang w:val="en-GB"/>
        </w:rPr>
      </w:pPr>
    </w:p>
    <w:p w14:paraId="10021E46" w14:textId="77777777" w:rsidR="006D2DE5" w:rsidRDefault="006D2DE5" w:rsidP="006D2DE5">
      <w:pPr>
        <w:rPr>
          <w:b/>
          <w:bCs/>
          <w:lang w:val="en-GB"/>
        </w:rPr>
      </w:pPr>
      <w:r w:rsidRPr="006D2DE5">
        <w:rPr>
          <w:b/>
          <w:bCs/>
          <w:lang w:val="en-GB"/>
        </w:rPr>
        <w:t>Intended consortium</w:t>
      </w:r>
    </w:p>
    <w:p w14:paraId="2A8BD3A3" w14:textId="22A8D0B3" w:rsidR="00130251" w:rsidRDefault="00130251" w:rsidP="006D2DE5">
      <w:pPr>
        <w:rPr>
          <w:lang w:val="en-GB"/>
        </w:rPr>
      </w:pPr>
      <w:r w:rsidRPr="00130251">
        <w:rPr>
          <w:lang w:val="en-GB"/>
        </w:rPr>
        <w:t>The intended consortium will consist of two industry experts w</w:t>
      </w:r>
      <w:r>
        <w:rPr>
          <w:lang w:val="en-GB"/>
        </w:rPr>
        <w:t>ithin the space of linguistics and AI respectively. This will be in collaboration with the university of….</w:t>
      </w:r>
    </w:p>
    <w:p w14:paraId="620D3B68" w14:textId="34A2B8E1" w:rsidR="00130251" w:rsidRPr="00130251" w:rsidRDefault="00130251" w:rsidP="006D2DE5">
      <w:pPr>
        <w:rPr>
          <w:lang w:val="en-GB"/>
        </w:rPr>
      </w:pPr>
      <w:r>
        <w:rPr>
          <w:lang w:val="en-GB"/>
        </w:rPr>
        <w:t xml:space="preserve">Besides this, two companies that work with </w:t>
      </w:r>
      <w:r w:rsidR="00B6224A">
        <w:rPr>
          <w:lang w:val="en-GB"/>
        </w:rPr>
        <w:t xml:space="preserve">supply chain will also be part of this consortium </w:t>
      </w:r>
    </w:p>
    <w:p w14:paraId="3C501781" w14:textId="77777777" w:rsidR="006D2DE5" w:rsidRDefault="006D2DE5" w:rsidP="006D2DE5">
      <w:pPr>
        <w:rPr>
          <w:lang w:val="en-GB"/>
        </w:rPr>
      </w:pPr>
      <w:r w:rsidRPr="006D2DE5">
        <w:rPr>
          <w:b/>
          <w:bCs/>
          <w:lang w:val="en-GB"/>
        </w:rPr>
        <w:t>The intended collaboration with the AI hub(s) and other stakeholders</w:t>
      </w:r>
    </w:p>
    <w:p w14:paraId="0DB1FC12" w14:textId="77777777" w:rsidR="00863759" w:rsidRDefault="00863759" w:rsidP="00624B9F">
      <w:pPr>
        <w:jc w:val="both"/>
        <w:rPr>
          <w:lang w:val="en-GB"/>
        </w:rPr>
      </w:pPr>
    </w:p>
    <w:p w14:paraId="65B987EF" w14:textId="77777777" w:rsidR="00863759" w:rsidRDefault="00863759" w:rsidP="00624B9F">
      <w:pPr>
        <w:jc w:val="both"/>
        <w:rPr>
          <w:lang w:val="en-GB"/>
        </w:rPr>
      </w:pPr>
    </w:p>
    <w:p w14:paraId="459418BF" w14:textId="77777777" w:rsidR="00863759" w:rsidRDefault="00863759" w:rsidP="00624B9F">
      <w:pPr>
        <w:jc w:val="both"/>
        <w:rPr>
          <w:lang w:val="en-GB"/>
        </w:rPr>
      </w:pPr>
    </w:p>
    <w:p w14:paraId="00F0062D" w14:textId="77777777" w:rsidR="00863759" w:rsidRPr="006560C7" w:rsidRDefault="00863759" w:rsidP="00624B9F">
      <w:pPr>
        <w:jc w:val="both"/>
        <w:rPr>
          <w:lang w:val="en-GB"/>
        </w:rPr>
      </w:pPr>
    </w:p>
    <w:sectPr w:rsidR="00863759" w:rsidRPr="006560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Luca Gelsomino" w:date="2024-04-05T07:27:00Z" w:initials="LG">
    <w:p w14:paraId="6F8BF7B8" w14:textId="27240318" w:rsidR="00D15297" w:rsidRDefault="00D15297" w:rsidP="00D15297">
      <w:pPr>
        <w:pStyle w:val="CommentText"/>
      </w:pPr>
      <w:r>
        <w:rPr>
          <w:rStyle w:val="CommentReference"/>
        </w:rPr>
        <w:annotationRef/>
      </w:r>
      <w:r>
        <w:t>Quite a change of pace</w:t>
      </w:r>
    </w:p>
  </w:comment>
  <w:comment w:id="1" w:author="Luca Gelsomino" w:date="2024-04-05T07:29:00Z" w:initials="LG">
    <w:p w14:paraId="76C19ED5" w14:textId="77777777" w:rsidR="00A30B07" w:rsidRDefault="00A30B07" w:rsidP="00A30B07">
      <w:pPr>
        <w:pStyle w:val="CommentText"/>
      </w:pPr>
      <w:r>
        <w:rPr>
          <w:rStyle w:val="CommentReference"/>
        </w:rPr>
        <w:annotationRef/>
      </w:r>
      <w:r>
        <w:t>What do you aim at combining? It’s not clear</w:t>
      </w:r>
    </w:p>
  </w:comment>
  <w:comment w:id="2" w:author="Luca Gelsomino" w:date="2024-04-05T07:36:00Z" w:initials="LG">
    <w:p w14:paraId="7CD286C2" w14:textId="77777777" w:rsidR="004B0AF5" w:rsidRDefault="004B0AF5" w:rsidP="004B0AF5">
      <w:pPr>
        <w:pStyle w:val="CommentText"/>
      </w:pPr>
      <w:r>
        <w:rPr>
          <w:rStyle w:val="CommentReference"/>
        </w:rPr>
        <w:annotationRef/>
      </w:r>
      <w:r>
        <w:t>This concept/example requires much more space to be properly introduced 😃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F8BF7B8" w15:done="0"/>
  <w15:commentEx w15:paraId="76C19ED5" w15:done="0"/>
  <w15:commentEx w15:paraId="7CD286C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E8E1846" w16cex:dateUtc="2024-04-05T05:27:00Z"/>
  <w16cex:commentExtensible w16cex:durableId="5FCE3729" w16cex:dateUtc="2024-04-05T05:29:00Z"/>
  <w16cex:commentExtensible w16cex:durableId="0E5EA570" w16cex:dateUtc="2024-04-05T05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F8BF7B8" w16cid:durableId="2E8E1846"/>
  <w16cid:commentId w16cid:paraId="76C19ED5" w16cid:durableId="5FCE3729"/>
  <w16cid:commentId w16cid:paraId="7CD286C2" w16cid:durableId="0E5EA57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A9174B"/>
    <w:multiLevelType w:val="hybridMultilevel"/>
    <w:tmpl w:val="388005AE"/>
    <w:lvl w:ilvl="0" w:tplc="0413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442010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uca Gelsomino">
    <w15:presenceInfo w15:providerId="AD" w15:userId="S::lg0073857@windesheim.nl::a5c6ef49-831f-405d-b153-0c0f0b77d7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jI1MDM0MTQ1MjVU0lEKTi0uzszPAykwrgUAujHkRiwAAAA="/>
  </w:docVars>
  <w:rsids>
    <w:rsidRoot w:val="00760AD6"/>
    <w:rsid w:val="0000011B"/>
    <w:rsid w:val="000025C7"/>
    <w:rsid w:val="00014ECB"/>
    <w:rsid w:val="00036980"/>
    <w:rsid w:val="000F1867"/>
    <w:rsid w:val="000F2C02"/>
    <w:rsid w:val="000F33AF"/>
    <w:rsid w:val="00111270"/>
    <w:rsid w:val="00130251"/>
    <w:rsid w:val="00150066"/>
    <w:rsid w:val="001628EE"/>
    <w:rsid w:val="00166D00"/>
    <w:rsid w:val="00174FCA"/>
    <w:rsid w:val="001770C4"/>
    <w:rsid w:val="001C3AB5"/>
    <w:rsid w:val="001D3263"/>
    <w:rsid w:val="0021092F"/>
    <w:rsid w:val="00210E1A"/>
    <w:rsid w:val="00213607"/>
    <w:rsid w:val="002329E9"/>
    <w:rsid w:val="00290034"/>
    <w:rsid w:val="00290686"/>
    <w:rsid w:val="002D6AAF"/>
    <w:rsid w:val="00363E40"/>
    <w:rsid w:val="0036718D"/>
    <w:rsid w:val="0038672C"/>
    <w:rsid w:val="00387D88"/>
    <w:rsid w:val="003B64F2"/>
    <w:rsid w:val="003C0E9F"/>
    <w:rsid w:val="003C6AB9"/>
    <w:rsid w:val="003E12B4"/>
    <w:rsid w:val="003F0DAB"/>
    <w:rsid w:val="00416F14"/>
    <w:rsid w:val="00420E15"/>
    <w:rsid w:val="0043521F"/>
    <w:rsid w:val="00440046"/>
    <w:rsid w:val="00444E5F"/>
    <w:rsid w:val="00450C10"/>
    <w:rsid w:val="00456C9F"/>
    <w:rsid w:val="00461283"/>
    <w:rsid w:val="00466E28"/>
    <w:rsid w:val="004850C1"/>
    <w:rsid w:val="004B0AF5"/>
    <w:rsid w:val="004C3451"/>
    <w:rsid w:val="004D33EE"/>
    <w:rsid w:val="004D4114"/>
    <w:rsid w:val="00512D08"/>
    <w:rsid w:val="00524EC8"/>
    <w:rsid w:val="005324C0"/>
    <w:rsid w:val="00541952"/>
    <w:rsid w:val="00542416"/>
    <w:rsid w:val="005A4C5E"/>
    <w:rsid w:val="005B0FE5"/>
    <w:rsid w:val="005B469E"/>
    <w:rsid w:val="005D5A50"/>
    <w:rsid w:val="005D6D81"/>
    <w:rsid w:val="005F62D9"/>
    <w:rsid w:val="00624B9F"/>
    <w:rsid w:val="006560C7"/>
    <w:rsid w:val="006713CA"/>
    <w:rsid w:val="00672698"/>
    <w:rsid w:val="0067288D"/>
    <w:rsid w:val="00683FDC"/>
    <w:rsid w:val="006C7A5C"/>
    <w:rsid w:val="006D2DE5"/>
    <w:rsid w:val="006D7FC5"/>
    <w:rsid w:val="006E108A"/>
    <w:rsid w:val="006E7EFC"/>
    <w:rsid w:val="00711BA0"/>
    <w:rsid w:val="00714D16"/>
    <w:rsid w:val="00722B1A"/>
    <w:rsid w:val="00730B88"/>
    <w:rsid w:val="0073660B"/>
    <w:rsid w:val="00745DEB"/>
    <w:rsid w:val="00751DCA"/>
    <w:rsid w:val="00760AD6"/>
    <w:rsid w:val="007830C8"/>
    <w:rsid w:val="00792249"/>
    <w:rsid w:val="007B64F8"/>
    <w:rsid w:val="007C781C"/>
    <w:rsid w:val="007C7B44"/>
    <w:rsid w:val="007E0DC9"/>
    <w:rsid w:val="007F5B45"/>
    <w:rsid w:val="00815A76"/>
    <w:rsid w:val="008279AB"/>
    <w:rsid w:val="008303CA"/>
    <w:rsid w:val="00863759"/>
    <w:rsid w:val="00876C02"/>
    <w:rsid w:val="00883773"/>
    <w:rsid w:val="00884DBC"/>
    <w:rsid w:val="0089513C"/>
    <w:rsid w:val="008A564A"/>
    <w:rsid w:val="008B11EE"/>
    <w:rsid w:val="008C0184"/>
    <w:rsid w:val="00933D45"/>
    <w:rsid w:val="00946B62"/>
    <w:rsid w:val="00954207"/>
    <w:rsid w:val="00991279"/>
    <w:rsid w:val="009967F8"/>
    <w:rsid w:val="009A23CD"/>
    <w:rsid w:val="009A2A8A"/>
    <w:rsid w:val="009A3141"/>
    <w:rsid w:val="009A54C1"/>
    <w:rsid w:val="009B1ECC"/>
    <w:rsid w:val="009B2440"/>
    <w:rsid w:val="009C38D8"/>
    <w:rsid w:val="009E7321"/>
    <w:rsid w:val="00A16E2A"/>
    <w:rsid w:val="00A16F10"/>
    <w:rsid w:val="00A30B07"/>
    <w:rsid w:val="00A31934"/>
    <w:rsid w:val="00A31C6B"/>
    <w:rsid w:val="00A320DF"/>
    <w:rsid w:val="00A44D88"/>
    <w:rsid w:val="00A457C0"/>
    <w:rsid w:val="00A56118"/>
    <w:rsid w:val="00A6023C"/>
    <w:rsid w:val="00A66284"/>
    <w:rsid w:val="00AB447F"/>
    <w:rsid w:val="00AB74D7"/>
    <w:rsid w:val="00B17770"/>
    <w:rsid w:val="00B51337"/>
    <w:rsid w:val="00B57DA8"/>
    <w:rsid w:val="00B6224A"/>
    <w:rsid w:val="00B73B52"/>
    <w:rsid w:val="00BA4CAD"/>
    <w:rsid w:val="00BA575D"/>
    <w:rsid w:val="00BC7871"/>
    <w:rsid w:val="00C06A19"/>
    <w:rsid w:val="00C23E4A"/>
    <w:rsid w:val="00C24E45"/>
    <w:rsid w:val="00C419BE"/>
    <w:rsid w:val="00C4206B"/>
    <w:rsid w:val="00C4795F"/>
    <w:rsid w:val="00C509A2"/>
    <w:rsid w:val="00C61718"/>
    <w:rsid w:val="00C6252A"/>
    <w:rsid w:val="00CA4A6F"/>
    <w:rsid w:val="00CD2D75"/>
    <w:rsid w:val="00CE0B61"/>
    <w:rsid w:val="00CE16B3"/>
    <w:rsid w:val="00CF1C18"/>
    <w:rsid w:val="00CF30B3"/>
    <w:rsid w:val="00CF644C"/>
    <w:rsid w:val="00D125F2"/>
    <w:rsid w:val="00D15297"/>
    <w:rsid w:val="00D25D53"/>
    <w:rsid w:val="00D6167E"/>
    <w:rsid w:val="00D62AEB"/>
    <w:rsid w:val="00D6328A"/>
    <w:rsid w:val="00D648F4"/>
    <w:rsid w:val="00D7638E"/>
    <w:rsid w:val="00D853A0"/>
    <w:rsid w:val="00D90B8C"/>
    <w:rsid w:val="00D927A4"/>
    <w:rsid w:val="00DC29E8"/>
    <w:rsid w:val="00DE29A6"/>
    <w:rsid w:val="00DE4DA9"/>
    <w:rsid w:val="00DE503A"/>
    <w:rsid w:val="00DE576A"/>
    <w:rsid w:val="00E21BAF"/>
    <w:rsid w:val="00E2330B"/>
    <w:rsid w:val="00E41719"/>
    <w:rsid w:val="00E7602E"/>
    <w:rsid w:val="00E7748A"/>
    <w:rsid w:val="00E87E2C"/>
    <w:rsid w:val="00E92EC2"/>
    <w:rsid w:val="00E93529"/>
    <w:rsid w:val="00EA0813"/>
    <w:rsid w:val="00EA7710"/>
    <w:rsid w:val="00EB24D9"/>
    <w:rsid w:val="00ED1E28"/>
    <w:rsid w:val="00EE7BB2"/>
    <w:rsid w:val="00F22028"/>
    <w:rsid w:val="00F27E64"/>
    <w:rsid w:val="00F33403"/>
    <w:rsid w:val="00F529BC"/>
    <w:rsid w:val="00F91175"/>
    <w:rsid w:val="00F957C6"/>
    <w:rsid w:val="00FA16BB"/>
    <w:rsid w:val="00FA29AE"/>
    <w:rsid w:val="00FA32E2"/>
    <w:rsid w:val="00FB5F2C"/>
    <w:rsid w:val="00FF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BCF507"/>
  <w15:chartTrackingRefBased/>
  <w15:docId w15:val="{6AA98731-EC91-4737-8707-00BD60382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0AD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0AD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0AD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0AD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0AD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0AD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0AD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0AD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0AD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0AD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0AD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0AD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0AD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0AD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0AD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0AD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0AD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0AD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0AD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0A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0AD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0A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0AD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0AD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0AD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0AD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0AD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0AD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0AD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60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15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52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52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29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caaac60-0ab2-4beb-85e2-af7eb2997289">
      <Terms xmlns="http://schemas.microsoft.com/office/infopath/2007/PartnerControls"/>
    </lcf76f155ced4ddcb4097134ff3c332f>
    <TaxCatchAll xmlns="cbf9afd2-ad46-471f-b458-4d21c8cd04b1" xsi:nil="true"/>
    <SharedWithUsers xmlns="cbf9afd2-ad46-471f-b458-4d21c8cd04b1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A1C991E3DBD44CA4C7D73390EEFB50" ma:contentTypeVersion="20" ma:contentTypeDescription="Een nieuw document maken." ma:contentTypeScope="" ma:versionID="64f8b708a7cd15a140b8142320224ad4">
  <xsd:schema xmlns:xsd="http://www.w3.org/2001/XMLSchema" xmlns:xs="http://www.w3.org/2001/XMLSchema" xmlns:p="http://schemas.microsoft.com/office/2006/metadata/properties" xmlns:ns1="http://schemas.microsoft.com/sharepoint/v3" xmlns:ns2="dcaaac60-0ab2-4beb-85e2-af7eb2997289" xmlns:ns3="cbf9afd2-ad46-471f-b458-4d21c8cd04b1" targetNamespace="http://schemas.microsoft.com/office/2006/metadata/properties" ma:root="true" ma:fieldsID="b43428e3fcc63ca5030f08a74a135148" ns1:_="" ns2:_="" ns3:_="">
    <xsd:import namespace="http://schemas.microsoft.com/sharepoint/v3"/>
    <xsd:import namespace="dcaaac60-0ab2-4beb-85e2-af7eb2997289"/>
    <xsd:import namespace="cbf9afd2-ad46-471f-b458-4d21c8cd04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Eigenschappen van het geïntegreerd beleid voor naleving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Actie van de gebruikersinterface van het geïntegreerd beleid voor nalev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aac60-0ab2-4beb-85e2-af7eb29972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Afbeeldingtags" ma:readOnly="false" ma:fieldId="{5cf76f15-5ced-4ddc-b409-7134ff3c332f}" ma:taxonomyMulti="true" ma:sspId="1c6a0e08-1576-455b-af28-552984f92f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9afd2-ad46-471f-b458-4d21c8cd04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f0e2cfb-ca84-481e-b9c7-576dda15a900}" ma:internalName="TaxCatchAll" ma:showField="CatchAllData" ma:web="cbf9afd2-ad46-471f-b458-4d21c8cd04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C89E6B-CF15-4E51-A065-D9CD867DB9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BF2C44-57F3-4A50-83BD-362D96C3EE0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caaac60-0ab2-4beb-85e2-af7eb2997289"/>
    <ds:schemaRef ds:uri="cbf9afd2-ad46-471f-b458-4d21c8cd04b1"/>
  </ds:schemaRefs>
</ds:datastoreItem>
</file>

<file path=customXml/itemProps3.xml><?xml version="1.0" encoding="utf-8"?>
<ds:datastoreItem xmlns:ds="http://schemas.openxmlformats.org/officeDocument/2006/customXml" ds:itemID="{CA1D3AEF-13D7-4C9F-9018-435A02DA4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caaac60-0ab2-4beb-85e2-af7eb2997289"/>
    <ds:schemaRef ds:uri="cbf9afd2-ad46-471f-b458-4d21c8cd04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8</TotalTime>
  <Pages>3</Pages>
  <Words>994</Words>
  <Characters>5271</Characters>
  <Application>Microsoft Office Word</Application>
  <DocSecurity>4</DocSecurity>
  <Lines>16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 Vaz</dc:creator>
  <cp:keywords/>
  <dc:description/>
  <cp:lastModifiedBy>Luca Gelsomino</cp:lastModifiedBy>
  <cp:revision>173</cp:revision>
  <dcterms:created xsi:type="dcterms:W3CDTF">2024-04-02T20:55:00Z</dcterms:created>
  <dcterms:modified xsi:type="dcterms:W3CDTF">2024-04-05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b04e83-4137-4509-99ce-1af905dbe3b5</vt:lpwstr>
  </property>
  <property fmtid="{D5CDD505-2E9C-101B-9397-08002B2CF9AE}" pid="3" name="ContentTypeId">
    <vt:lpwstr>0x01010056A1C991E3DBD44CA4C7D73390EEFB50</vt:lpwstr>
  </property>
  <property fmtid="{D5CDD505-2E9C-101B-9397-08002B2CF9AE}" pid="4" name="MediaServiceImageTags">
    <vt:lpwstr/>
  </property>
</Properties>
</file>